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E73C2" w14:textId="66D91C2F" w:rsidR="00BA6B32" w:rsidRPr="00C1589A" w:rsidRDefault="00625A23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ゴシック" w:hAnsi="Times New Roman"/>
          <w:position w:val="-1"/>
          <w:lang w:eastAsia="ja-JP"/>
        </w:rPr>
      </w:pPr>
      <w:r w:rsidRPr="00C1589A">
        <w:rPr>
          <w:rFonts w:ascii="Times New Roman" w:eastAsia="ＭＳ Ｐゴシック" w:hAnsi="Times New Roman"/>
          <w:position w:val="-1"/>
          <w:lang w:eastAsia="ja-JP"/>
        </w:rPr>
        <w:t xml:space="preserve">構造工学論文集　</w:t>
      </w:r>
      <w:r w:rsidR="005D15CB" w:rsidRPr="0005251A">
        <w:rPr>
          <w:rFonts w:ascii="Times New Roman" w:eastAsia="ＭＳ Ｐゴシック" w:hAnsi="Times New Roman" w:hint="eastAsia"/>
          <w:position w:val="-1"/>
          <w:lang w:eastAsia="ja-JP"/>
        </w:rPr>
        <w:t>最終</w:t>
      </w:r>
      <w:r w:rsidR="00244562" w:rsidRPr="0005251A">
        <w:rPr>
          <w:rFonts w:ascii="Times New Roman" w:eastAsia="ＭＳ Ｐゴシック" w:hAnsi="Times New Roman" w:hint="eastAsia"/>
          <w:position w:val="-1"/>
          <w:lang w:eastAsia="ja-JP"/>
        </w:rPr>
        <w:t>原稿</w:t>
      </w:r>
      <w:r w:rsidR="00705D76" w:rsidRPr="00C1589A">
        <w:rPr>
          <w:rFonts w:ascii="Times New Roman" w:eastAsia="ＭＳ Ｐゴシック" w:hAnsi="Times New Roman"/>
          <w:position w:val="-1"/>
          <w:lang w:eastAsia="ja-JP"/>
        </w:rPr>
        <w:t>用</w:t>
      </w:r>
      <w:r w:rsidR="006141E0" w:rsidRPr="00C1589A">
        <w:rPr>
          <w:rFonts w:ascii="Times New Roman" w:eastAsia="ＭＳ Ｐゴシック" w:hAnsi="Times New Roman"/>
          <w:position w:val="-1"/>
          <w:lang w:eastAsia="ja-JP"/>
        </w:rPr>
        <w:t>チェックシート</w:t>
      </w:r>
    </w:p>
    <w:p w14:paraId="5D1BAF58" w14:textId="77777777" w:rsidR="008B5460" w:rsidRPr="00C1589A" w:rsidRDefault="008B5460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ゴシック" w:hAnsi="Times New Roman"/>
          <w:position w:val="-1"/>
          <w:lang w:eastAsia="ja-JP"/>
        </w:rPr>
      </w:pPr>
    </w:p>
    <w:p w14:paraId="0A22A2F5" w14:textId="77777777" w:rsidR="00BD2E5A" w:rsidRPr="00C1589A" w:rsidRDefault="008B5460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明朝" w:hAnsi="Times New Roman"/>
          <w:position w:val="-1"/>
          <w:sz w:val="20"/>
          <w:szCs w:val="20"/>
          <w:lang w:eastAsia="ja-JP"/>
        </w:rPr>
      </w:pPr>
      <w:r w:rsidRPr="00C1589A">
        <w:rPr>
          <w:rFonts w:ascii="Times New Roman" w:eastAsia="ＭＳ Ｐ明朝" w:hAnsi="Times New Roman"/>
          <w:position w:val="-1"/>
          <w:sz w:val="20"/>
          <w:szCs w:val="20"/>
          <w:lang w:eastAsia="ja-JP"/>
        </w:rPr>
        <w:t>下記の項目を確認し</w:t>
      </w:r>
      <w:r w:rsidR="00063512" w:rsidRPr="00C1589A">
        <w:rPr>
          <w:rFonts w:ascii="Times New Roman" w:eastAsia="ＭＳ Ｐ明朝" w:hAnsi="Times New Roman" w:hint="eastAsia"/>
          <w:position w:val="-1"/>
          <w:sz w:val="20"/>
          <w:szCs w:val="20"/>
          <w:lang w:eastAsia="ja-JP"/>
        </w:rPr>
        <w:t>て</w:t>
      </w:r>
      <w:r w:rsidR="00063512" w:rsidRPr="00C1589A">
        <w:rPr>
          <w:rFonts w:ascii="Times New Roman" w:eastAsia="ＭＳ Ｐ明朝" w:hAnsi="Times New Roman"/>
          <w:position w:val="-1"/>
          <w:sz w:val="20"/>
          <w:szCs w:val="20"/>
          <w:lang w:eastAsia="ja-JP"/>
        </w:rPr>
        <w:t>下さい</w:t>
      </w:r>
      <w:r w:rsidR="00063512" w:rsidRPr="00C1589A">
        <w:rPr>
          <w:rFonts w:ascii="Times New Roman" w:eastAsia="ＭＳ Ｐ明朝" w:hAnsi="Times New Roman" w:hint="eastAsia"/>
          <w:position w:val="-1"/>
          <w:sz w:val="20"/>
          <w:szCs w:val="20"/>
          <w:lang w:eastAsia="ja-JP"/>
        </w:rPr>
        <w:t>．</w:t>
      </w:r>
    </w:p>
    <w:p w14:paraId="6DD23844" w14:textId="7EF0A3E6" w:rsidR="001771B0" w:rsidRPr="00051034" w:rsidRDefault="00BD2E5A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明朝" w:hAnsi="Times New Roman"/>
          <w:b/>
          <w:color w:val="FF0000"/>
          <w:position w:val="-1"/>
          <w:sz w:val="20"/>
          <w:szCs w:val="20"/>
          <w:lang w:eastAsia="ja-JP"/>
        </w:rPr>
      </w:pPr>
      <w:r w:rsidRPr="0005251A">
        <w:rPr>
          <w:rFonts w:ascii="Times New Roman" w:eastAsia="ＭＳ Ｐ明朝" w:hAnsi="Times New Roman" w:hint="eastAsia"/>
          <w:b/>
          <w:position w:val="-1"/>
          <w:sz w:val="20"/>
          <w:szCs w:val="20"/>
          <w:lang w:eastAsia="ja-JP"/>
        </w:rPr>
        <w:t>チェックシートでチェックされているにも関わらず，</w:t>
      </w:r>
      <w:r w:rsidR="00D169C0" w:rsidRPr="00051034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lang w:eastAsia="ja-JP"/>
        </w:rPr>
        <w:t>様式が守られていない原稿</w:t>
      </w:r>
      <w:r w:rsidR="001771B0" w:rsidRPr="00051034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lang w:eastAsia="ja-JP"/>
        </w:rPr>
        <w:t>は</w:t>
      </w:r>
      <w:r w:rsidR="001771B0" w:rsidRPr="00051034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掲載</w:t>
      </w:r>
      <w:r w:rsidR="00D847F2" w:rsidRPr="00051034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が認められない</w:t>
      </w:r>
      <w:r w:rsidR="001771B0" w:rsidRPr="0005251A">
        <w:rPr>
          <w:rFonts w:ascii="Times New Roman" w:eastAsia="ＭＳ Ｐ明朝" w:hAnsi="Times New Roman" w:hint="eastAsia"/>
          <w:b/>
          <w:position w:val="-1"/>
          <w:sz w:val="20"/>
          <w:szCs w:val="20"/>
          <w:lang w:eastAsia="ja-JP"/>
        </w:rPr>
        <w:t>場合があります．</w:t>
      </w:r>
    </w:p>
    <w:p w14:paraId="70CC9F18" w14:textId="75005553" w:rsidR="00673989" w:rsidRPr="00C1589A" w:rsidRDefault="00673989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明朝" w:hAnsi="Times New Roman"/>
          <w:b/>
          <w:color w:val="FF0000"/>
          <w:position w:val="-1"/>
          <w:sz w:val="20"/>
          <w:szCs w:val="20"/>
          <w:u w:val="single"/>
          <w:lang w:eastAsia="ja-JP"/>
        </w:rPr>
      </w:pPr>
    </w:p>
    <w:p w14:paraId="28D649DD" w14:textId="48D6E82B" w:rsidR="00673989" w:rsidRPr="0005251A" w:rsidRDefault="00C1589A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明朝" w:hAnsi="Times New Roman"/>
          <w:b/>
          <w:position w:val="-1"/>
          <w:sz w:val="20"/>
          <w:szCs w:val="20"/>
          <w:u w:val="single"/>
          <w:lang w:eastAsia="ja-JP"/>
        </w:rPr>
      </w:pPr>
      <w:r w:rsidRPr="0005251A">
        <w:rPr>
          <w:rFonts w:ascii="Times New Roman" w:eastAsia="ＭＳ Ｐ明朝" w:hAnsi="Times New Roman"/>
          <w:b/>
          <w:position w:val="-1"/>
          <w:sz w:val="20"/>
          <w:szCs w:val="20"/>
          <w:u w:val="single"/>
          <w:lang w:eastAsia="ja-JP"/>
        </w:rPr>
        <w:t xml:space="preserve">Microsoft </w:t>
      </w:r>
      <w:r w:rsidR="00673989" w:rsidRPr="0005251A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W</w:t>
      </w:r>
      <w:r w:rsidR="00673989" w:rsidRPr="0005251A">
        <w:rPr>
          <w:rFonts w:ascii="Times New Roman" w:eastAsia="ＭＳ Ｐ明朝" w:hAnsi="Times New Roman"/>
          <w:b/>
          <w:position w:val="-1"/>
          <w:sz w:val="20"/>
          <w:szCs w:val="20"/>
          <w:u w:val="single"/>
          <w:lang w:eastAsia="ja-JP"/>
        </w:rPr>
        <w:t>ord</w:t>
      </w:r>
      <w:r w:rsidR="00673989" w:rsidRPr="0005251A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ファイルで原稿を作成される場合は，</w:t>
      </w:r>
      <w:r w:rsidR="00051034" w:rsidRPr="0005251A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各自で書式設定をせず，</w:t>
      </w:r>
      <w:r w:rsidR="003A40C2" w:rsidRPr="0005251A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必ず，</w:t>
      </w:r>
      <w:r w:rsidR="00673989" w:rsidRPr="0005251A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所定のテンプレートのファイルを用いて原稿を作成して下さい．</w:t>
      </w:r>
      <w:r w:rsidR="00134F8C" w:rsidRPr="0005251A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また，</w:t>
      </w:r>
      <w:r w:rsidRPr="0005251A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M</w:t>
      </w:r>
      <w:r w:rsidRPr="0005251A">
        <w:rPr>
          <w:rFonts w:ascii="Times New Roman" w:eastAsia="ＭＳ Ｐ明朝" w:hAnsi="Times New Roman"/>
          <w:b/>
          <w:position w:val="-1"/>
          <w:sz w:val="20"/>
          <w:szCs w:val="20"/>
          <w:u w:val="single"/>
          <w:lang w:eastAsia="ja-JP"/>
        </w:rPr>
        <w:t xml:space="preserve">icrosoft </w:t>
      </w:r>
      <w:r w:rsidR="00134F8C" w:rsidRPr="0005251A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W</w:t>
      </w:r>
      <w:r w:rsidR="00134F8C" w:rsidRPr="0005251A">
        <w:rPr>
          <w:rFonts w:ascii="Times New Roman" w:eastAsia="ＭＳ Ｐ明朝" w:hAnsi="Times New Roman"/>
          <w:b/>
          <w:position w:val="-1"/>
          <w:sz w:val="20"/>
          <w:szCs w:val="20"/>
          <w:u w:val="single"/>
          <w:lang w:eastAsia="ja-JP"/>
        </w:rPr>
        <w:t>ord</w:t>
      </w:r>
      <w:r w:rsidR="00134F8C" w:rsidRPr="0005251A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ファイルで原稿を作成しない場合も，できるだけ完成原稿が</w:t>
      </w:r>
      <w:r w:rsidR="009961B4" w:rsidRPr="0005251A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体裁見本の</w:t>
      </w:r>
      <w:r w:rsidR="009961B4" w:rsidRPr="0005251A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P</w:t>
      </w:r>
      <w:r w:rsidR="009961B4" w:rsidRPr="0005251A">
        <w:rPr>
          <w:rFonts w:ascii="Times New Roman" w:eastAsia="ＭＳ Ｐ明朝" w:hAnsi="Times New Roman"/>
          <w:b/>
          <w:position w:val="-1"/>
          <w:sz w:val="20"/>
          <w:szCs w:val="20"/>
          <w:u w:val="single"/>
          <w:lang w:eastAsia="ja-JP"/>
        </w:rPr>
        <w:t>DF</w:t>
      </w:r>
      <w:r w:rsidR="00134F8C" w:rsidRPr="0005251A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と同様になるようにして下さい．</w:t>
      </w:r>
    </w:p>
    <w:p w14:paraId="7795A3DE" w14:textId="77777777" w:rsidR="000F74C4" w:rsidRDefault="000F74C4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明朝" w:hAnsi="Times New Roman"/>
          <w:b/>
          <w:color w:val="FF0000"/>
          <w:position w:val="-1"/>
          <w:sz w:val="20"/>
          <w:szCs w:val="20"/>
          <w:u w:val="single"/>
          <w:lang w:eastAsia="ja-JP"/>
        </w:rPr>
      </w:pPr>
    </w:p>
    <w:p w14:paraId="5A40BFEA" w14:textId="3AC109F1" w:rsidR="000F74C4" w:rsidRDefault="00CB2749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明朝" w:hAnsi="Times New Roman"/>
          <w:b/>
          <w:color w:val="FF0000"/>
          <w:position w:val="-1"/>
          <w:sz w:val="20"/>
          <w:szCs w:val="20"/>
          <w:u w:val="single"/>
          <w:lang w:eastAsia="ja-JP"/>
        </w:rPr>
      </w:pPr>
      <w:r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※</w:t>
      </w:r>
      <w:r w:rsidR="000F74C4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R</w:t>
      </w:r>
      <w:r w:rsidR="000F74C4">
        <w:rPr>
          <w:rFonts w:ascii="Times New Roman" w:eastAsia="ＭＳ Ｐ明朝" w:hAnsi="Times New Roman"/>
          <w:b/>
          <w:color w:val="FF0000"/>
          <w:position w:val="-1"/>
          <w:sz w:val="20"/>
          <w:szCs w:val="20"/>
          <w:u w:val="single"/>
          <w:lang w:eastAsia="ja-JP"/>
        </w:rPr>
        <w:t>4</w:t>
      </w:r>
      <w:r w:rsidR="000F74C4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年度より，論文，報告，総説，および委員会報告のテンプレートを統一しました．</w:t>
      </w:r>
    </w:p>
    <w:p w14:paraId="34C56970" w14:textId="77777777" w:rsidR="00CD388F" w:rsidRPr="00C1589A" w:rsidRDefault="00CD388F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ゴシック" w:hAnsi="Times New Roman"/>
          <w:color w:val="FF0000"/>
          <w:sz w:val="20"/>
          <w:szCs w:val="20"/>
          <w:lang w:eastAsia="ja-JP"/>
        </w:rPr>
      </w:pPr>
    </w:p>
    <w:p w14:paraId="146AB459" w14:textId="77777777" w:rsidR="0047517F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（１）</w:t>
      </w:r>
      <w:r w:rsidRPr="00C1589A">
        <w:rPr>
          <w:rFonts w:ascii="Times New Roman" w:eastAsia="ＭＳ Ｐゴシック" w:hAnsi="Times New Roman"/>
          <w:spacing w:val="46"/>
          <w:sz w:val="20"/>
          <w:szCs w:val="20"/>
          <w:lang w:eastAsia="ja-JP"/>
        </w:rPr>
        <w:t xml:space="preserve"> </w:t>
      </w: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原稿の書式</w:t>
      </w:r>
    </w:p>
    <w:p w14:paraId="5C9578D2" w14:textId="481BA9B3" w:rsidR="0047517F" w:rsidRPr="00C1589A" w:rsidRDefault="006141E0" w:rsidP="002C6C4C">
      <w:pPr>
        <w:adjustRightInd w:val="0"/>
        <w:snapToGrid w:val="0"/>
        <w:spacing w:after="0" w:line="300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原稿は</w:t>
      </w:r>
      <w:r w:rsidRPr="00C1589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</w:t>
      </w:r>
      <w:r w:rsidRPr="00C1589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A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4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版で作成され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D48FCDC" w14:textId="4FE38F07" w:rsidR="0047517F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原稿の余白は，上</w:t>
      </w:r>
      <w:r w:rsidR="00625A23" w:rsidRPr="00C1589A">
        <w:rPr>
          <w:rFonts w:ascii="Times New Roman" w:eastAsia="ＭＳ Ｐ明朝" w:hAnsi="Times New Roman"/>
          <w:spacing w:val="5"/>
          <w:position w:val="1"/>
          <w:sz w:val="20"/>
          <w:szCs w:val="20"/>
          <w:lang w:eastAsia="ja-JP"/>
        </w:rPr>
        <w:t>20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m</w:t>
      </w:r>
      <w:r w:rsidRPr="00C1589A">
        <w:rPr>
          <w:rFonts w:ascii="Times New Roman" w:eastAsia="ＭＳ Ｐ明朝" w:hAnsi="Times New Roman"/>
          <w:spacing w:val="-1"/>
          <w:position w:val="1"/>
          <w:sz w:val="20"/>
          <w:szCs w:val="20"/>
          <w:lang w:eastAsia="ja-JP"/>
        </w:rPr>
        <w:t>m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下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5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m</w:t>
      </w:r>
      <w:r w:rsidRPr="00C1589A">
        <w:rPr>
          <w:rFonts w:ascii="Times New Roman" w:eastAsia="ＭＳ Ｐ明朝" w:hAnsi="Times New Roman"/>
          <w:spacing w:val="-1"/>
          <w:position w:val="1"/>
          <w:sz w:val="20"/>
          <w:szCs w:val="20"/>
          <w:lang w:eastAsia="ja-JP"/>
        </w:rPr>
        <w:t>m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左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625A23" w:rsidRPr="00C1589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0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m</w:t>
      </w:r>
      <w:r w:rsidRPr="00C1589A">
        <w:rPr>
          <w:rFonts w:ascii="Times New Roman" w:eastAsia="ＭＳ Ｐ明朝" w:hAnsi="Times New Roman"/>
          <w:spacing w:val="-1"/>
          <w:position w:val="1"/>
          <w:sz w:val="20"/>
          <w:szCs w:val="20"/>
          <w:lang w:eastAsia="ja-JP"/>
        </w:rPr>
        <w:t>m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右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625A23" w:rsidRPr="00C1589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0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mm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に指定され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24196555" w14:textId="7F1D467A" w:rsidR="0047517F" w:rsidRPr="00C1589A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本文は</w:t>
      </w:r>
      <w:r w:rsidRPr="00C1589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段組となっ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C1589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(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5</w:t>
      </w:r>
      <w:r w:rsidRPr="00C1589A">
        <w:rPr>
          <w:rFonts w:ascii="Times New Roman" w:eastAsia="ＭＳ Ｐ明朝" w:hAnsi="Times New Roman"/>
          <w:spacing w:val="-6"/>
          <w:position w:val="1"/>
          <w:sz w:val="20"/>
          <w:szCs w:val="20"/>
          <w:lang w:eastAsia="ja-JP"/>
        </w:rPr>
        <w:t xml:space="preserve"> 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字</w:t>
      </w:r>
      <w:r w:rsidRPr="00C1589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×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50</w:t>
      </w:r>
      <w:r w:rsidRPr="00C1589A">
        <w:rPr>
          <w:rFonts w:ascii="Times New Roman" w:eastAsia="ＭＳ Ｐ明朝" w:hAnsi="Times New Roman"/>
          <w:spacing w:val="-6"/>
          <w:position w:val="1"/>
          <w:sz w:val="20"/>
          <w:szCs w:val="20"/>
          <w:lang w:eastAsia="ja-JP"/>
        </w:rPr>
        <w:t xml:space="preserve"> 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</w:t>
      </w:r>
      <w:r w:rsidRPr="00C1589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×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Pr="00C1589A">
        <w:rPr>
          <w:rFonts w:ascii="Times New Roman" w:eastAsia="ＭＳ Ｐ明朝" w:hAnsi="Times New Roman"/>
          <w:spacing w:val="-7"/>
          <w:position w:val="1"/>
          <w:sz w:val="20"/>
          <w:szCs w:val="20"/>
          <w:lang w:eastAsia="ja-JP"/>
        </w:rPr>
        <w:t xml:space="preserve"> </w:t>
      </w:r>
      <w:r w:rsidRPr="00C1589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段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7D512672" w14:textId="77777777" w:rsidR="0047517F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原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稿の余白部分に記載されている文字，図・表・写真等はない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2D3CE8F0" w14:textId="77777777" w:rsidR="0047517F" w:rsidRPr="00C1589A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本文のフォントは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="008B5460" w:rsidRPr="0005251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和文の場合には</w:t>
      </w:r>
      <w:r w:rsidRPr="0005251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明朝体</w:t>
      </w:r>
      <w:r w:rsidR="00625A23" w:rsidRPr="0005251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（算用数字は</w:t>
      </w:r>
      <w:r w:rsidR="00625A23" w:rsidRPr="0005251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Times</w:t>
      </w:r>
      <w:r w:rsidR="00625A23" w:rsidRPr="0005251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）</w:t>
      </w:r>
      <w:r w:rsidR="008B5460" w:rsidRPr="0005251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，英文の場合には</w:t>
      </w:r>
      <w:r w:rsidR="008B5460" w:rsidRPr="0005251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Times</w:t>
      </w:r>
      <w:r w:rsidR="008B5460" w:rsidRPr="0005251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体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</w:t>
      </w:r>
      <w:r w:rsidR="008B5460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使用している</w:t>
      </w:r>
      <w:r w:rsidR="00625A23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5D0DDE85" w14:textId="77777777" w:rsidR="00E90D45" w:rsidRPr="00C1589A" w:rsidRDefault="00BD2E5A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□</w:t>
      </w:r>
      <w:r w:rsidR="00E90D45" w:rsidRPr="00C1589A">
        <w:rPr>
          <w:rFonts w:ascii="ＭＳ Ｐ明朝" w:eastAsia="ＭＳ Ｐ明朝" w:hAnsi="ＭＳ Ｐ明朝" w:hint="eastAsia"/>
          <w:color w:val="FF0000"/>
          <w:position w:val="1"/>
          <w:sz w:val="20"/>
          <w:szCs w:val="20"/>
          <w:lang w:eastAsia="ja-JP"/>
        </w:rPr>
        <w:t>所定の行間の設定となっている．</w:t>
      </w:r>
    </w:p>
    <w:p w14:paraId="3D8DE7A2" w14:textId="346335A6" w:rsidR="0027215B" w:rsidRPr="00C1589A" w:rsidRDefault="00E90D45" w:rsidP="002C6C4C">
      <w:pPr>
        <w:adjustRightInd w:val="0"/>
        <w:snapToGrid w:val="0"/>
        <w:spacing w:after="0" w:line="284" w:lineRule="exact"/>
        <w:ind w:rightChars="-9" w:right="-20" w:firstLineChars="100" w:firstLine="199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（特に，英文原稿の場合に，所定の行間よりも詰まった状態で投稿されているケースが多い状況．）</w:t>
      </w:r>
    </w:p>
    <w:p w14:paraId="14C10D0A" w14:textId="4C5F9789" w:rsidR="00BD2E5A" w:rsidRPr="00C1589A" w:rsidRDefault="0027215B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□</w:t>
      </w:r>
      <w:r w:rsidR="00BD2E5A" w:rsidRPr="0005251A">
        <w:rPr>
          <w:rFonts w:ascii="Times New Roman" w:hAnsi="Times New Roman"/>
          <w:sz w:val="20"/>
          <w:szCs w:val="20"/>
          <w:lang w:eastAsia="ja-JP"/>
        </w:rPr>
        <w:t>文字化けの原因となる</w:t>
      </w:r>
      <w:r w:rsidR="00CD4C58" w:rsidRPr="0005251A">
        <w:rPr>
          <w:rFonts w:ascii="Times New Roman" w:hAnsi="Times New Roman" w:hint="eastAsia"/>
          <w:sz w:val="20"/>
          <w:szCs w:val="20"/>
          <w:lang w:eastAsia="ja-JP"/>
        </w:rPr>
        <w:t>丸囲み数字</w:t>
      </w:r>
      <w:r w:rsidR="00BD2E5A" w:rsidRPr="0005251A">
        <w:rPr>
          <w:rFonts w:ascii="ＭＳ 明朝" w:hAnsi="ＭＳ 明朝" w:cs="ＭＳ 明朝" w:hint="eastAsia"/>
          <w:sz w:val="20"/>
          <w:szCs w:val="20"/>
          <w:lang w:eastAsia="ja-JP"/>
        </w:rPr>
        <w:t>①</w:t>
      </w:r>
      <w:r w:rsidR="00BD2E5A" w:rsidRPr="0005251A">
        <w:rPr>
          <w:rFonts w:ascii="Times New Roman" w:hAnsi="Times New Roman"/>
          <w:sz w:val="20"/>
          <w:szCs w:val="20"/>
          <w:lang w:eastAsia="ja-JP"/>
        </w:rPr>
        <w:t>，</w:t>
      </w:r>
      <w:r w:rsidR="00CD4C58" w:rsidRPr="0005251A">
        <w:rPr>
          <w:rFonts w:ascii="Times New Roman" w:hAnsi="Times New Roman" w:hint="eastAsia"/>
          <w:sz w:val="20"/>
          <w:szCs w:val="20"/>
          <w:lang w:eastAsia="ja-JP"/>
        </w:rPr>
        <w:t>全角のローマ数字</w:t>
      </w:r>
      <w:r w:rsidR="00BD2E5A" w:rsidRPr="0005251A">
        <w:rPr>
          <w:rFonts w:ascii="ＭＳ 明朝" w:hAnsi="ＭＳ 明朝" w:cs="ＭＳ 明朝" w:hint="eastAsia"/>
          <w:sz w:val="20"/>
          <w:szCs w:val="20"/>
          <w:lang w:eastAsia="ja-JP"/>
        </w:rPr>
        <w:t>Ⅰ</w:t>
      </w:r>
      <w:r w:rsidR="00BD7D59" w:rsidRPr="0005251A">
        <w:rPr>
          <w:rFonts w:ascii="ＭＳ 明朝" w:hAnsi="ＭＳ 明朝" w:cs="ＭＳ 明朝" w:hint="eastAsia"/>
          <w:sz w:val="20"/>
          <w:szCs w:val="20"/>
          <w:lang w:eastAsia="ja-JP"/>
        </w:rPr>
        <w:t>，﨑</w:t>
      </w:r>
      <w:r w:rsidR="00BD2E5A" w:rsidRPr="0005251A">
        <w:rPr>
          <w:rFonts w:ascii="Times New Roman" w:hAnsi="Times New Roman"/>
          <w:sz w:val="20"/>
          <w:szCs w:val="20"/>
          <w:lang w:eastAsia="ja-JP"/>
        </w:rPr>
        <w:t>などの環境依存文字は使用していない．</w:t>
      </w:r>
    </w:p>
    <w:p w14:paraId="5B4C36D5" w14:textId="08491C70" w:rsidR="0027215B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本文の</w:t>
      </w:r>
      <w:r w:rsidR="00BD2E5A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</w:t>
      </w:r>
      <w:r w:rsidRPr="00C1589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</w:t>
      </w:r>
      <w:r w:rsidR="00D51B9D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である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7E93104A" w14:textId="77777777" w:rsidR="0047517F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使用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する句読点について，和文の場合には全角の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「，」，「．」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と</w:t>
      </w:r>
      <w:r w:rsidRPr="00C1589A">
        <w:rPr>
          <w:rFonts w:ascii="Times New Roman" w:eastAsia="ＭＳ Ｐ明朝" w:hAnsi="Times New Roman"/>
          <w:spacing w:val="-1"/>
          <w:position w:val="1"/>
          <w:sz w:val="20"/>
          <w:szCs w:val="20"/>
          <w:lang w:eastAsia="ja-JP"/>
        </w:rPr>
        <w:t>し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英文の場合には半角の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” , ”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” . ”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用いている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AE4F35F" w14:textId="6C36A300" w:rsidR="0047517F" w:rsidRPr="00C1589A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単位</w:t>
      </w:r>
      <w:r w:rsidR="00137DC1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は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SI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単位</w:t>
      </w:r>
      <w:r w:rsidR="00137DC1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である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C597387" w14:textId="47B0F3AF" w:rsidR="0047517F" w:rsidRPr="00496B36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dstrike/>
          <w:color w:val="FF0000"/>
          <w:sz w:val="20"/>
          <w:szCs w:val="20"/>
          <w:lang w:eastAsia="ja-JP"/>
        </w:rPr>
      </w:pPr>
      <w:r w:rsidRPr="00496B36">
        <w:rPr>
          <w:rFonts w:ascii="ＭＳ Ｐ明朝" w:eastAsia="ＭＳ Ｐ明朝" w:hAnsi="ＭＳ Ｐ明朝"/>
          <w:dstrike/>
          <w:position w:val="1"/>
          <w:sz w:val="20"/>
          <w:szCs w:val="20"/>
          <w:lang w:eastAsia="ja-JP"/>
        </w:rPr>
        <w:t>□</w:t>
      </w:r>
      <w:r w:rsidRPr="00496B36">
        <w:rPr>
          <w:rFonts w:ascii="Times New Roman" w:eastAsia="ＭＳ Ｐ明朝" w:hAnsi="Times New Roman" w:hint="eastAsia"/>
          <w:dstrike/>
          <w:color w:val="FF0000"/>
          <w:position w:val="1"/>
          <w:sz w:val="20"/>
          <w:szCs w:val="20"/>
          <w:lang w:eastAsia="ja-JP"/>
        </w:rPr>
        <w:t>原稿は，全部で</w:t>
      </w:r>
      <w:r w:rsidRPr="00496B36">
        <w:rPr>
          <w:rFonts w:ascii="Times New Roman" w:eastAsia="ＭＳ Ｐ明朝" w:hAnsi="Times New Roman"/>
          <w:dstrike/>
          <w:color w:val="FF0000"/>
          <w:position w:val="1"/>
          <w:sz w:val="20"/>
          <w:szCs w:val="20"/>
          <w:lang w:eastAsia="ja-JP"/>
        </w:rPr>
        <w:t>1</w:t>
      </w:r>
      <w:r w:rsidR="00625A23" w:rsidRPr="00496B36">
        <w:rPr>
          <w:rFonts w:ascii="Times New Roman" w:eastAsia="ＭＳ Ｐ明朝" w:hAnsi="Times New Roman"/>
          <w:dstrike/>
          <w:color w:val="FF0000"/>
          <w:position w:val="1"/>
          <w:sz w:val="20"/>
          <w:szCs w:val="20"/>
          <w:lang w:eastAsia="ja-JP"/>
        </w:rPr>
        <w:t>4</w:t>
      </w:r>
      <w:r w:rsidRPr="00496B36">
        <w:rPr>
          <w:rFonts w:ascii="Times New Roman" w:eastAsia="ＭＳ Ｐ明朝" w:hAnsi="Times New Roman" w:hint="eastAsia"/>
          <w:dstrike/>
          <w:color w:val="FF0000"/>
          <w:position w:val="1"/>
          <w:sz w:val="20"/>
          <w:szCs w:val="20"/>
          <w:lang w:eastAsia="ja-JP"/>
        </w:rPr>
        <w:t>ページ以内</w:t>
      </w:r>
      <w:r w:rsidR="00137DC1" w:rsidRPr="00496B36">
        <w:rPr>
          <w:rFonts w:ascii="Times New Roman" w:eastAsia="ＭＳ Ｐ明朝" w:hAnsi="Times New Roman" w:hint="eastAsia"/>
          <w:dstrike/>
          <w:color w:val="FF0000"/>
          <w:position w:val="1"/>
          <w:sz w:val="20"/>
          <w:szCs w:val="20"/>
          <w:lang w:eastAsia="ja-JP"/>
        </w:rPr>
        <w:t>である</w:t>
      </w:r>
      <w:r w:rsidR="00625A23" w:rsidRPr="00496B36">
        <w:rPr>
          <w:rFonts w:ascii="Times New Roman" w:eastAsia="ＭＳ Ｐ明朝" w:hAnsi="Times New Roman" w:hint="eastAsia"/>
          <w:dstrike/>
          <w:color w:val="FF0000"/>
          <w:position w:val="1"/>
          <w:sz w:val="20"/>
          <w:szCs w:val="20"/>
          <w:lang w:eastAsia="ja-JP"/>
        </w:rPr>
        <w:t>．</w:t>
      </w:r>
    </w:p>
    <w:p w14:paraId="3EB1F129" w14:textId="77777777" w:rsidR="0047517F" w:rsidRPr="00C1589A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原稿中に大幅な余白がない</w:t>
      </w:r>
      <w:r w:rsidR="00D805B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B7D9A1F" w14:textId="77777777" w:rsidR="0047517F" w:rsidRPr="00C1589A" w:rsidRDefault="0047517F" w:rsidP="002C6C4C">
      <w:pPr>
        <w:adjustRightInd w:val="0"/>
        <w:snapToGrid w:val="0"/>
        <w:spacing w:before="16" w:after="0" w:line="200" w:lineRule="exact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</w:p>
    <w:p w14:paraId="2C8E6424" w14:textId="77777777" w:rsidR="0047517F" w:rsidRPr="00C1589A" w:rsidRDefault="007B3EF2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（２）</w:t>
      </w:r>
      <w:r w:rsidR="00B27701" w:rsidRPr="00C1589A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タイトル</w:t>
      </w:r>
      <w:r w:rsidR="006141E0"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，著者名，所属先の書式</w:t>
      </w:r>
    </w:p>
    <w:p w14:paraId="6DA47A7D" w14:textId="7F2FD468" w:rsidR="008B5460" w:rsidRPr="00C1589A" w:rsidRDefault="006141E0" w:rsidP="002C6C4C">
      <w:pPr>
        <w:adjustRightInd w:val="0"/>
        <w:snapToGrid w:val="0"/>
        <w:spacing w:after="0" w:line="298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タイトルページの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目左端に</w:t>
      </w:r>
      <w:r w:rsidR="00DD76D8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フォントサイズ</w:t>
      </w:r>
      <w:r w:rsidR="00DD76D8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="00DD76D8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0pt</w:t>
      </w:r>
      <w:r w:rsidR="00DD76D8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で，</w:t>
      </w:r>
      <w:r w:rsidR="00213F9F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（</w:t>
      </w:r>
      <w:r w:rsidR="00213F9F" w:rsidRPr="006F34D9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Vol.</w:t>
      </w:r>
      <w:r w:rsidR="00213F9F" w:rsidRPr="006F34D9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（半角スペース）</w:t>
      </w:r>
      <w:r w:rsidR="00213F9F" w:rsidRPr="006F34D9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6</w:t>
      </w:r>
      <w:r w:rsidR="008504D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9</w:t>
      </w:r>
      <w:r w:rsidR="00213F9F" w:rsidRPr="006F34D9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A</w:t>
      </w:r>
      <w:r w:rsidR="00673989" w:rsidRPr="006F34D9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（半角スペース）</w:t>
      </w:r>
      <w:r w:rsidR="00673989" w:rsidRPr="006F34D9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(</w:t>
      </w:r>
      <w:r w:rsidR="00673989" w:rsidRPr="006F34D9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202</w:t>
      </w:r>
      <w:r w:rsidR="008504D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3</w:t>
      </w:r>
      <w:r w:rsidR="00673989" w:rsidRPr="006F34D9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年</w:t>
      </w:r>
      <w:r w:rsidR="000C70F9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3</w:t>
      </w:r>
      <w:r w:rsidR="000C70F9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月と</w:t>
      </w:r>
      <w:r w:rsidR="00213F9F" w:rsidRPr="006F34D9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して</w:t>
      </w:r>
      <w:r w:rsidR="00213F9F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）</w:t>
      </w:r>
    </w:p>
    <w:p w14:paraId="59FBFD34" w14:textId="0C2B7A0E" w:rsidR="00625A23" w:rsidRPr="00A35ACA" w:rsidRDefault="008B5460" w:rsidP="002C6C4C">
      <w:pPr>
        <w:adjustRightInd w:val="0"/>
        <w:snapToGrid w:val="0"/>
        <w:spacing w:after="0" w:line="298" w:lineRule="exact"/>
        <w:ind w:rightChars="-9" w:right="-20" w:firstLineChars="100" w:firstLine="199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和文</w:t>
      </w:r>
      <w:r w:rsidR="00B80CE3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論文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</w:t>
      </w:r>
      <w:r w:rsidR="00625A23" w:rsidRPr="00BE1D53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「構造工学論</w:t>
      </w:r>
      <w:r w:rsidR="00625A23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文集</w:t>
      </w:r>
      <w:r w:rsidR="00625A23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 Vol.</w:t>
      </w:r>
      <w:r w:rsidR="00E11072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 </w:t>
      </w:r>
      <w:r w:rsidR="004509F1" w:rsidRPr="00A35AC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6</w:t>
      </w:r>
      <w:r w:rsidR="008504DA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9</w:t>
      </w:r>
      <w:r w:rsidR="00625A23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A (20</w:t>
      </w:r>
      <w:r w:rsidR="006F6807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8504DA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</w:t>
      </w:r>
      <w:r w:rsidR="00625A23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年</w:t>
      </w:r>
      <w:r w:rsidR="00625A23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</w:t>
      </w:r>
      <w:r w:rsidR="00625A23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月</w:t>
      </w:r>
      <w:r w:rsidR="00625A23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="00625A23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，右端に「土木学会」</w:t>
      </w:r>
      <w:r w:rsidR="000C2D17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と記載し</w:t>
      </w:r>
      <w:r w:rsidR="00B80CE3" w:rsidRPr="00A35AC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題目との間は</w:t>
      </w:r>
      <w:r w:rsidR="00B80CE3" w:rsidRPr="00A35AC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="00B80CE3" w:rsidRPr="00A35AC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行空けている．</w:t>
      </w:r>
    </w:p>
    <w:p w14:paraId="332D8E08" w14:textId="2A884D85" w:rsidR="00B80CE3" w:rsidRPr="00A35ACA" w:rsidRDefault="00B80CE3" w:rsidP="002C6C4C">
      <w:pPr>
        <w:adjustRightInd w:val="0"/>
        <w:snapToGrid w:val="0"/>
        <w:spacing w:after="0" w:line="298" w:lineRule="exact"/>
        <w:ind w:leftChars="100" w:left="1214" w:rightChars="-9" w:right="-20" w:hangingChars="500" w:hanging="995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和文</w:t>
      </w:r>
      <w:r w:rsidRPr="0005251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報告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「構造工学論文集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 </w:t>
      </w:r>
      <w:r w:rsidR="009E462B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Vol. </w:t>
      </w:r>
      <w:r w:rsidR="009E462B" w:rsidRPr="00A35AC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6</w:t>
      </w:r>
      <w:r w:rsidR="008504DA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9</w:t>
      </w:r>
      <w:r w:rsidR="009E462B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A (202</w:t>
      </w:r>
      <w:r w:rsidR="008504DA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</w:t>
      </w:r>
      <w:r w:rsidR="009E462B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年</w:t>
      </w:r>
      <w:r w:rsidR="009E462B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</w:t>
      </w:r>
      <w:r w:rsidR="009E462B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月</w:t>
      </w:r>
      <w:r w:rsidR="009E462B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Pr="00A35AC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 xml:space="preserve">　</w:t>
      </w:r>
      <w:r w:rsidRPr="00A35ACA">
        <w:rPr>
          <w:rFonts w:ascii="Times New Roman" w:eastAsia="ＭＳ Ｐ明朝" w:hAnsi="Times New Roman" w:hint="eastAsia"/>
          <w:color w:val="FF0000"/>
          <w:spacing w:val="-8"/>
          <w:position w:val="1"/>
          <w:sz w:val="20"/>
          <w:szCs w:val="20"/>
          <w:lang w:eastAsia="ja-JP"/>
        </w:rPr>
        <w:t>報告</w:t>
      </w:r>
      <w:r w:rsidRPr="00A35ACA">
        <w:rPr>
          <w:rFonts w:ascii="Times New Roman" w:eastAsia="ＭＳ Ｐ明朝" w:hAnsi="Times New Roman"/>
          <w:spacing w:val="-8"/>
          <w:position w:val="1"/>
          <w:sz w:val="20"/>
          <w:szCs w:val="20"/>
          <w:lang w:eastAsia="ja-JP"/>
        </w:rPr>
        <w:t>」，右端に「土木学会」と記載し</w:t>
      </w:r>
      <w:r w:rsidRPr="00A35ACA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，題目との間は</w:t>
      </w:r>
      <w:r w:rsidRPr="00A35ACA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1</w:t>
      </w:r>
      <w:r w:rsidRPr="00A35ACA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行空けている．</w:t>
      </w:r>
    </w:p>
    <w:p w14:paraId="75AE9016" w14:textId="22D51D8D" w:rsidR="00B80CE3" w:rsidRPr="00A35ACA" w:rsidRDefault="00B80CE3" w:rsidP="002C6C4C">
      <w:pPr>
        <w:adjustRightInd w:val="0"/>
        <w:snapToGrid w:val="0"/>
        <w:spacing w:after="0" w:line="298" w:lineRule="exact"/>
        <w:ind w:leftChars="100" w:left="1214" w:rightChars="-9" w:right="-20" w:hangingChars="500" w:hanging="995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和文</w:t>
      </w:r>
      <w:r w:rsidRPr="0005251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総説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「構造工学論文集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 </w:t>
      </w:r>
      <w:r w:rsidR="009E462B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Vol. </w:t>
      </w:r>
      <w:r w:rsidR="009E462B" w:rsidRPr="00A35AC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6</w:t>
      </w:r>
      <w:r w:rsidR="008504DA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9</w:t>
      </w:r>
      <w:r w:rsidR="009E462B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A (202</w:t>
      </w:r>
      <w:r w:rsidR="00E10733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</w:t>
      </w:r>
      <w:r w:rsidR="009E462B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年</w:t>
      </w:r>
      <w:r w:rsidR="009E462B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</w:t>
      </w:r>
      <w:r w:rsidR="009E462B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月</w:t>
      </w:r>
      <w:r w:rsidR="009E462B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Pr="00A35AC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 xml:space="preserve">　</w:t>
      </w:r>
      <w:r w:rsidRPr="00A35ACA">
        <w:rPr>
          <w:rFonts w:ascii="Times New Roman" w:eastAsia="ＭＳ Ｐ明朝" w:hAnsi="Times New Roman" w:hint="eastAsia"/>
          <w:color w:val="FF0000"/>
          <w:spacing w:val="-8"/>
          <w:position w:val="1"/>
          <w:sz w:val="20"/>
          <w:szCs w:val="20"/>
          <w:lang w:eastAsia="ja-JP"/>
        </w:rPr>
        <w:t>総説</w:t>
      </w:r>
      <w:r w:rsidRPr="00A35ACA">
        <w:rPr>
          <w:rFonts w:ascii="Times New Roman" w:eastAsia="ＭＳ Ｐ明朝" w:hAnsi="Times New Roman"/>
          <w:spacing w:val="-8"/>
          <w:position w:val="1"/>
          <w:sz w:val="20"/>
          <w:szCs w:val="20"/>
          <w:lang w:eastAsia="ja-JP"/>
        </w:rPr>
        <w:t>」，右端に「土木学会」と記載</w:t>
      </w:r>
      <w:r w:rsidR="000F4914" w:rsidRPr="00A35ACA">
        <w:rPr>
          <w:rFonts w:ascii="Times New Roman" w:eastAsia="ＭＳ Ｐ明朝" w:hAnsi="Times New Roman"/>
          <w:spacing w:val="-8"/>
          <w:position w:val="1"/>
          <w:sz w:val="20"/>
          <w:szCs w:val="20"/>
          <w:lang w:eastAsia="ja-JP"/>
        </w:rPr>
        <w:t>し</w:t>
      </w:r>
      <w:r w:rsidR="000F4914" w:rsidRPr="00A35ACA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，題目との間は</w:t>
      </w:r>
      <w:r w:rsidR="000F4914" w:rsidRPr="00A35ACA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1</w:t>
      </w:r>
      <w:r w:rsidR="000F4914" w:rsidRPr="00A35ACA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行空けている．</w:t>
      </w:r>
    </w:p>
    <w:p w14:paraId="7725416D" w14:textId="676E630A" w:rsidR="008504DA" w:rsidRPr="00A35ACA" w:rsidRDefault="008504DA" w:rsidP="008504DA">
      <w:pPr>
        <w:adjustRightInd w:val="0"/>
        <w:snapToGrid w:val="0"/>
        <w:spacing w:after="0" w:line="298" w:lineRule="exact"/>
        <w:ind w:leftChars="100" w:left="1214" w:rightChars="-9" w:right="-20" w:hangingChars="500" w:hanging="995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和文</w:t>
      </w:r>
      <w:r w:rsidRPr="0005251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委員会報告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「構造工学論文集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 Vol. </w:t>
      </w:r>
      <w:r w:rsidRPr="00A35AC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6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9A (202</w:t>
      </w:r>
      <w:r w:rsidR="00E10733" w:rsidRPr="00A35AC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3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年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月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Pr="00A35AC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 xml:space="preserve">　</w:t>
      </w:r>
      <w:r w:rsidRPr="00A35ACA">
        <w:rPr>
          <w:rFonts w:ascii="Times New Roman" w:eastAsia="ＭＳ Ｐ明朝" w:hAnsi="Times New Roman" w:hint="eastAsia"/>
          <w:color w:val="FF0000"/>
          <w:spacing w:val="-8"/>
          <w:position w:val="1"/>
          <w:sz w:val="20"/>
          <w:szCs w:val="20"/>
          <w:lang w:eastAsia="ja-JP"/>
        </w:rPr>
        <w:t>委員会報告</w:t>
      </w:r>
      <w:r w:rsidRPr="00A35ACA">
        <w:rPr>
          <w:rFonts w:ascii="Times New Roman" w:eastAsia="ＭＳ Ｐ明朝" w:hAnsi="Times New Roman"/>
          <w:spacing w:val="-8"/>
          <w:position w:val="1"/>
          <w:sz w:val="20"/>
          <w:szCs w:val="20"/>
          <w:lang w:eastAsia="ja-JP"/>
        </w:rPr>
        <w:t>」，右端に「土木学会」と記載し</w:t>
      </w:r>
      <w:r w:rsidRPr="00A35ACA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，題目との間は</w:t>
      </w:r>
      <w:r w:rsidRPr="00A35ACA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1</w:t>
      </w:r>
      <w:r w:rsidRPr="00A35ACA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行空けている．</w:t>
      </w:r>
    </w:p>
    <w:p w14:paraId="44DA8B43" w14:textId="070D02EA" w:rsidR="008B5460" w:rsidRPr="00A35ACA" w:rsidRDefault="008B5460" w:rsidP="002C6C4C">
      <w:pPr>
        <w:adjustRightInd w:val="0"/>
        <w:snapToGrid w:val="0"/>
        <w:spacing w:after="0" w:line="298" w:lineRule="exact"/>
        <w:ind w:leftChars="100" w:left="1214" w:rightChars="-9" w:right="-20" w:hangingChars="500" w:hanging="995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文</w:t>
      </w:r>
      <w:r w:rsidR="000F4914" w:rsidRPr="00A35AC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論文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「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Journal of Structural Engineering Vol.</w:t>
      </w:r>
      <w:r w:rsidR="00E11072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 </w:t>
      </w:r>
      <w:r w:rsidR="004509F1" w:rsidRPr="00A35AC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6</w:t>
      </w:r>
      <w:r w:rsidR="008504DA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9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A (March 20</w:t>
      </w:r>
      <w:r w:rsidR="00BD2E5A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8504DA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，右端に「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JSCE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と記載し</w:t>
      </w:r>
      <w:r w:rsidR="000F4914" w:rsidRPr="00A35AC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題目との間は</w:t>
      </w:r>
      <w:r w:rsidR="000F4914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0F4914" w:rsidRPr="00A35AC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行空けている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0F1D5924" w14:textId="59684939" w:rsidR="000F4914" w:rsidRPr="00A35ACA" w:rsidRDefault="000F4914" w:rsidP="002C6C4C">
      <w:pPr>
        <w:adjustRightInd w:val="0"/>
        <w:snapToGrid w:val="0"/>
        <w:spacing w:after="0" w:line="298" w:lineRule="exact"/>
        <w:ind w:leftChars="100" w:left="1214" w:rightChars="-9" w:right="-20" w:hangingChars="500" w:hanging="995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文</w:t>
      </w:r>
      <w:r w:rsidRPr="0005251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報告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「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Journal of Structural Engineering </w:t>
      </w:r>
      <w:r w:rsidR="009E462B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Vol. </w:t>
      </w:r>
      <w:r w:rsidR="009E462B" w:rsidRPr="00A35AC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6</w:t>
      </w:r>
      <w:r w:rsidR="008504DA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9</w:t>
      </w:r>
      <w:r w:rsidR="009E462B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A (March 202</w:t>
      </w:r>
      <w:r w:rsidR="008504DA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</w:t>
      </w:r>
      <w:r w:rsidR="009E462B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，右端に「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JSCE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と記載し</w:t>
      </w:r>
      <w:r w:rsidRPr="00A35AC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次の行の左端に「</w:t>
      </w:r>
      <w:r w:rsidRPr="00A35AC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T</w:t>
      </w:r>
      <w:r w:rsidRPr="00A35AC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echnical report</w:t>
      </w:r>
      <w:r w:rsidRPr="00A35AC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」と記載し，題目との間は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A35AC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行空けている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73F17EB6" w14:textId="694BB300" w:rsidR="000F4914" w:rsidRPr="00A35ACA" w:rsidRDefault="000F4914" w:rsidP="002C6C4C">
      <w:pPr>
        <w:adjustRightInd w:val="0"/>
        <w:snapToGrid w:val="0"/>
        <w:spacing w:after="0" w:line="298" w:lineRule="exact"/>
        <w:ind w:leftChars="100" w:left="1214" w:rightChars="-9" w:right="-20" w:hangingChars="500" w:hanging="995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文</w:t>
      </w:r>
      <w:r w:rsidRPr="0005251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総説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「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Journal of Structural Engineering </w:t>
      </w:r>
      <w:r w:rsidR="009E462B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Vol. </w:t>
      </w:r>
      <w:r w:rsidR="009E462B" w:rsidRPr="00A35AC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6</w:t>
      </w:r>
      <w:r w:rsidR="008504DA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9</w:t>
      </w:r>
      <w:r w:rsidR="009E462B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A (March 202</w:t>
      </w:r>
      <w:r w:rsidR="008504DA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</w:t>
      </w:r>
      <w:r w:rsidR="009E462B"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，右端に「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JSCE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と記載し</w:t>
      </w:r>
      <w:r w:rsidRPr="00A35AC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次の行の左端に</w:t>
      </w:r>
      <w:r w:rsidRPr="00A35AC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「</w:t>
      </w:r>
      <w:r w:rsidRPr="00A35AC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Review article</w:t>
      </w:r>
      <w:r w:rsidRPr="00A35AC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」と記載し，題目との間は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A35AC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行空けている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3A06D70" w14:textId="7EF22287" w:rsidR="008504DA" w:rsidRPr="00C1589A" w:rsidRDefault="008504DA" w:rsidP="008504DA">
      <w:pPr>
        <w:adjustRightInd w:val="0"/>
        <w:snapToGrid w:val="0"/>
        <w:spacing w:after="0" w:line="298" w:lineRule="exact"/>
        <w:ind w:leftChars="100" w:left="1214" w:rightChars="-9" w:right="-20" w:hangingChars="500" w:hanging="995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文</w:t>
      </w:r>
      <w:r w:rsidRPr="0005251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委員会報告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「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Journal of Structural Engineering Vol. </w:t>
      </w:r>
      <w:r w:rsidRPr="00A35AC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6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9A (March 2023)</w:t>
      </w:r>
      <w:r w:rsidRPr="00A35AC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</w:t>
      </w:r>
      <w:r w:rsidRPr="00BE1D53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右端に「</w:t>
      </w:r>
      <w:r w:rsidRPr="00BE1D53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JSCE</w:t>
      </w:r>
      <w:r w:rsidRPr="00BE1D53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と記載し</w:t>
      </w:r>
      <w:r w:rsidRPr="00BE1D53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次の行の左端に「</w:t>
      </w:r>
      <w:r w:rsidRPr="00A35AC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Committee report</w:t>
      </w:r>
      <w:r w:rsidRPr="00BE1D53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」と記載し，題目との間</w:t>
      </w:r>
      <w:r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は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行空けている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1296F4A5" w14:textId="7F1BA5EB" w:rsidR="007B3EF2" w:rsidRPr="00C1589A" w:rsidRDefault="00625A23" w:rsidP="002C6C4C">
      <w:pPr>
        <w:adjustRightInd w:val="0"/>
        <w:snapToGrid w:val="0"/>
        <w:spacing w:after="0" w:line="298" w:lineRule="exact"/>
        <w:ind w:left="237" w:rightChars="-9" w:right="-20" w:hangingChars="119" w:hanging="237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821921" w:rsidRPr="00C1589A"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  <w:t>和文</w:t>
      </w:r>
      <w:r w:rsidR="00063512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の場合には，</w:t>
      </w:r>
      <w:r w:rsidR="00D51B9D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題目</w:t>
      </w:r>
      <w:r w:rsidR="00D51B9D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（タイトル）の</w:t>
      </w:r>
      <w:r w:rsidR="00C76DB2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フォントサイズ</w:t>
      </w:r>
      <w:r w:rsidR="006141E0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は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14</w:t>
      </w:r>
      <w:r w:rsidR="006141E0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ポイント，フォントは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ゴシック体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用いて</w:t>
      </w:r>
      <w:r w:rsidR="008B5460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  <w:r w:rsidR="00063512" w:rsidRPr="009E20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ま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た，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て</w:t>
      </w:r>
      <w:r w:rsidR="007B3EF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文タイトル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記述する．その</w:t>
      </w:r>
      <w:r w:rsidR="00BD2E5A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="007B3EF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</w:t>
      </w:r>
      <w:r w:rsidR="007B3EF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0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</w:t>
      </w:r>
      <w:r w:rsidR="007B3EF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フォントは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Times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体とし，</w:t>
      </w:r>
      <w:r w:rsidR="007B3EF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先頭</w:t>
      </w:r>
      <w:r w:rsidR="00FE6678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の</w:t>
      </w:r>
      <w:r w:rsidR="00FE6678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="007B3EF2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文字および固有名詞の始めの文字のみ大文字として</w:t>
      </w:r>
      <w:r w:rsidR="008B5460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いる</w:t>
      </w:r>
      <w:r w:rsidR="007B3EF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  <w:r w:rsidR="00063512" w:rsidRPr="00C1589A">
        <w:rPr>
          <w:rFonts w:ascii="Times New Roman" w:eastAsia="ＭＳ Ｐ明朝" w:hAnsi="Times New Roman"/>
          <w:sz w:val="20"/>
          <w:szCs w:val="20"/>
          <w:lang w:eastAsia="ja-JP"/>
        </w:rPr>
        <w:t xml:space="preserve"> </w:t>
      </w:r>
    </w:p>
    <w:p w14:paraId="44342067" w14:textId="7729A65E" w:rsidR="00063512" w:rsidRPr="00C1589A" w:rsidRDefault="00063512" w:rsidP="002C6C4C">
      <w:pPr>
        <w:adjustRightInd w:val="0"/>
        <w:snapToGrid w:val="0"/>
        <w:spacing w:after="0" w:line="298" w:lineRule="exact"/>
        <w:ind w:left="237" w:rightChars="-9" w:right="-20" w:hangingChars="119" w:hanging="237"/>
        <w:jc w:val="both"/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□</w:t>
      </w:r>
      <w:r w:rsidRPr="00C1589A"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  <w:t>英文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の場合には，</w:t>
      </w:r>
      <w:r w:rsidR="00D51B9D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題目</w:t>
      </w:r>
      <w:r w:rsidR="00D51B9D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（タイトル）の</w:t>
      </w:r>
      <w:r w:rsidR="00C76DB2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フォントサイズ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は</w:t>
      </w:r>
      <w:r w:rsidR="004D4E92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14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ポイント，フォントは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Times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体を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用いている</w:t>
      </w:r>
      <w:r w:rsidR="00A35B3D" w:rsidRPr="0005251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（</w:t>
      </w:r>
      <w:r w:rsidR="00343E13" w:rsidRPr="0005251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全角文字は用いない</w:t>
      </w:r>
      <w:r w:rsidR="00A35B3D" w:rsidRPr="0005251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）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1ECBEDAE" w14:textId="50A17D73" w:rsidR="0047517F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7B3EF2" w:rsidRPr="00C1589A">
        <w:rPr>
          <w:rFonts w:ascii="Times New Roman" w:eastAsia="ＭＳ Ｐ明朝" w:hAnsi="Times New Roman"/>
          <w:sz w:val="20"/>
          <w:szCs w:val="20"/>
          <w:lang w:eastAsia="ja-JP"/>
        </w:rPr>
        <w:t>タイトル</w:t>
      </w:r>
      <w:r w:rsidR="000C2D17" w:rsidRPr="00C1589A">
        <w:rPr>
          <w:rFonts w:ascii="Times New Roman" w:eastAsia="ＭＳ Ｐ明朝" w:hAnsi="Times New Roman"/>
          <w:sz w:val="20"/>
          <w:szCs w:val="20"/>
          <w:lang w:eastAsia="ja-JP"/>
        </w:rPr>
        <w:t>（和文および英文）は</w:t>
      </w:r>
      <w:r w:rsidR="007B3EF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中央揃え</w:t>
      </w:r>
      <w:r w:rsidR="00D51B9D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である</w:t>
      </w:r>
      <w:r w:rsidR="007B3EF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5E56917F" w14:textId="425848E9" w:rsidR="00A35B3D" w:rsidRPr="00A35B3D" w:rsidRDefault="00A35B3D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A35B3D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和文あるいは英文の</w:t>
      </w:r>
      <w:r w:rsidRPr="00A35B3D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タイトルが</w:t>
      </w:r>
      <w:r w:rsidRPr="00A35B3D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2</w:t>
      </w:r>
      <w:r w:rsidRPr="00A35B3D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行にわたる場合</w:t>
      </w:r>
      <w:r w:rsidRPr="00A35B3D">
        <w:rPr>
          <w:rFonts w:ascii="Times New Roman" w:eastAsia="ＭＳ Ｐ明朝" w:hAnsi="Times New Roman" w:hint="eastAsia"/>
          <w:sz w:val="20"/>
          <w:szCs w:val="20"/>
          <w:lang w:eastAsia="ja-JP"/>
        </w:rPr>
        <w:t>，「段落」の「間隔」の「</w:t>
      </w:r>
      <w:r w:rsidRPr="00A35B3D">
        <w:rPr>
          <w:rFonts w:ascii="Times New Roman" w:eastAsia="ＭＳ Ｐ明朝" w:hAnsi="Times New Roman" w:hint="eastAsia"/>
          <w:sz w:val="20"/>
          <w:szCs w:val="20"/>
          <w:lang w:eastAsia="ja-JP"/>
        </w:rPr>
        <w:t>1</w:t>
      </w:r>
      <w:r w:rsidRPr="00A35B3D">
        <w:rPr>
          <w:rFonts w:ascii="Times New Roman" w:eastAsia="ＭＳ Ｐ明朝" w:hAnsi="Times New Roman" w:hint="eastAsia"/>
          <w:sz w:val="20"/>
          <w:szCs w:val="20"/>
          <w:lang w:eastAsia="ja-JP"/>
        </w:rPr>
        <w:t>ページの行数を指定時に文字を行グリッド線に合わせる」のチェックを取ってある．</w:t>
      </w:r>
    </w:p>
    <w:p w14:paraId="4B9CD33E" w14:textId="2BF93F25" w:rsidR="00CC5582" w:rsidRPr="00C1589A" w:rsidRDefault="00CC5582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姓と名の間に</w:t>
      </w:r>
      <w:r w:rsidR="000215B7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空白</w:t>
      </w:r>
      <w:r w:rsidR="00063512" w:rsidRPr="00C1589A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が</w:t>
      </w:r>
      <w:r w:rsidR="00063512" w:rsidRPr="00C1589A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無い</w:t>
      </w:r>
      <w:r w:rsidRPr="003678E7">
        <w:rPr>
          <w:rFonts w:ascii="Times New Roman" w:eastAsia="ＭＳ Ｐ明朝" w:hAnsi="Times New Roman"/>
          <w:sz w:val="20"/>
          <w:szCs w:val="20"/>
          <w:lang w:eastAsia="ja-JP"/>
        </w:rPr>
        <w:t>（</w:t>
      </w:r>
      <w:r w:rsidR="00063512" w:rsidRPr="00C1589A">
        <w:rPr>
          <w:rFonts w:ascii="Times New Roman" w:eastAsia="ＭＳ Ｐ明朝" w:hAnsi="Times New Roman" w:hint="eastAsia"/>
          <w:sz w:val="20"/>
          <w:szCs w:val="20"/>
          <w:lang w:eastAsia="ja-JP"/>
        </w:rPr>
        <w:t>和文の</w:t>
      </w:r>
      <w:r w:rsidR="00063512" w:rsidRPr="00C1589A">
        <w:rPr>
          <w:rFonts w:ascii="Times New Roman" w:eastAsia="ＭＳ Ｐ明朝" w:hAnsi="Times New Roman"/>
          <w:sz w:val="20"/>
          <w:szCs w:val="20"/>
          <w:lang w:eastAsia="ja-JP"/>
        </w:rPr>
        <w:t>場合には，</w:t>
      </w:r>
      <w:r w:rsidRPr="00C1589A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名字と名前の間に</w:t>
      </w:r>
      <w:r w:rsidR="00FC1525" w:rsidRPr="00C1589A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スペース</w:t>
      </w:r>
      <w:r w:rsidRPr="00C1589A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は入</w:t>
      </w:r>
      <w:r w:rsidR="00C1589A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らない</w:t>
      </w:r>
      <w:r w:rsidRPr="00C1589A">
        <w:rPr>
          <w:rFonts w:ascii="Times New Roman" w:eastAsia="ＭＳ Ｐ明朝" w:hAnsi="Times New Roman"/>
          <w:sz w:val="20"/>
          <w:szCs w:val="20"/>
          <w:lang w:eastAsia="ja-JP"/>
        </w:rPr>
        <w:t>）．</w:t>
      </w:r>
    </w:p>
    <w:p w14:paraId="5A60D5DA" w14:textId="5C4EADF2" w:rsidR="0047517F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名の</w:t>
      </w:r>
      <w:r w:rsidR="00C76DB2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</w:t>
      </w:r>
      <w:r w:rsidR="000C2D17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，フォントは</w:t>
      </w:r>
      <w:r w:rsidR="000C2D17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明朝体</w:t>
      </w:r>
      <w:r w:rsidR="00063512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あるいは</w:t>
      </w:r>
      <w:r w:rsidR="00063512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Times</w:t>
      </w:r>
      <w:r w:rsidR="00063512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体</w:t>
      </w:r>
      <w:r w:rsidR="000C2D17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用い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0C2D17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517404D7" w14:textId="58E95C48" w:rsidR="00A35B3D" w:rsidRPr="00A35B3D" w:rsidRDefault="00A35B3D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lastRenderedPageBreak/>
        <w:t>□</w:t>
      </w:r>
      <w:r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英文の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名</w:t>
      </w:r>
      <w:r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は，半角カンマ＋半角スペースで全て区切られている（全角カンマを用いない．また，最終著者の前を</w:t>
      </w:r>
      <w:r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a</w:t>
      </w:r>
      <w:r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nd</w:t>
      </w:r>
      <w:r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にしない）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FF8EE5A" w14:textId="329CF1B5" w:rsidR="0047517F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名の位置は，</w:t>
      </w:r>
      <w:r w:rsidR="00821921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文タイトル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から</w:t>
      </w:r>
      <w:r w:rsidR="004D4E92" w:rsidRPr="0005251A">
        <w:rPr>
          <w:rFonts w:ascii="Times New Roman" w:eastAsia="ＭＳ Ｐ明朝" w:hAnsi="Times New Roman" w:hint="eastAsia"/>
          <w:spacing w:val="5"/>
          <w:position w:val="1"/>
          <w:sz w:val="20"/>
          <w:szCs w:val="20"/>
          <w:lang w:eastAsia="ja-JP"/>
        </w:rPr>
        <w:t>1</w:t>
      </w:r>
      <w:r w:rsidR="00821921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て中央揃えとなって</w:t>
      </w:r>
      <w:r w:rsidR="008B5460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821921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9F17B81" w14:textId="1C4F79EB" w:rsidR="003678E7" w:rsidRPr="00A50D18" w:rsidRDefault="003678E7" w:rsidP="002C6C4C">
      <w:pPr>
        <w:adjustRightInd w:val="0"/>
        <w:snapToGrid w:val="0"/>
        <w:spacing w:after="0" w:line="284" w:lineRule="exact"/>
        <w:ind w:left="199" w:rightChars="-9" w:right="-20" w:hangingChars="100" w:hanging="199"/>
        <w:jc w:val="both"/>
        <w:rPr>
          <w:rFonts w:ascii="ＭＳ Ｐ明朝" w:eastAsia="ＭＳ Ｐ明朝" w:hAnsi="ＭＳ Ｐ明朝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546F43" w:rsidRPr="000215B7">
        <w:rPr>
          <w:rFonts w:ascii="Times New Roman" w:eastAsia="ＭＳ Ｐ明朝" w:hAnsi="Times New Roman"/>
          <w:spacing w:val="6"/>
          <w:position w:val="1"/>
          <w:sz w:val="20"/>
          <w:szCs w:val="20"/>
          <w:lang w:eastAsia="ja-JP"/>
        </w:rPr>
        <w:t>連絡</w:t>
      </w:r>
      <w:r w:rsidR="00546F43" w:rsidRPr="000215B7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には</w:t>
      </w:r>
      <w:r w:rsidR="00546F43" w:rsidRPr="000215B7">
        <w:rPr>
          <w:vertAlign w:val="superscript"/>
          <w:lang w:eastAsia="ja-JP"/>
        </w:rPr>
        <w:t>†</w:t>
      </w:r>
      <w:r w:rsidR="00546F43" w:rsidRPr="000215B7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付し</w:t>
      </w:r>
      <w:r w:rsidR="00546F43" w:rsidRP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連絡著者以外には，</w:t>
      </w:r>
      <w:r w:rsidR="00546F43" w:rsidRPr="000215B7">
        <w:rPr>
          <w:sz w:val="20"/>
          <w:szCs w:val="20"/>
          <w:lang w:eastAsia="ja-JP"/>
        </w:rPr>
        <w:t>*</w:t>
      </w:r>
      <w:r w:rsidR="00546F43" w:rsidRPr="000215B7">
        <w:rPr>
          <w:rFonts w:ascii="ＭＳ Ｐ明朝" w:eastAsia="ＭＳ Ｐ明朝" w:hAnsi="ＭＳ Ｐ明朝" w:hint="eastAsia"/>
          <w:sz w:val="20"/>
          <w:szCs w:val="20"/>
          <w:lang w:eastAsia="ja-JP"/>
        </w:rPr>
        <w:t>の個数を変えて所属先と対応させている</w:t>
      </w:r>
      <w:r w:rsidR="00A50D18">
        <w:rPr>
          <w:rFonts w:ascii="ＭＳ Ｐ明朝" w:eastAsia="ＭＳ Ｐ明朝" w:hAnsi="ＭＳ Ｐ明朝" w:hint="eastAsia"/>
          <w:sz w:val="20"/>
          <w:szCs w:val="20"/>
          <w:lang w:eastAsia="ja-JP"/>
        </w:rPr>
        <w:t>（</w:t>
      </w:r>
      <w:r w:rsidR="00A50D18" w:rsidRPr="00A50D18">
        <w:rPr>
          <w:rFonts w:ascii="Times New Roman" w:eastAsia="ＭＳ Ｐ明朝" w:hAnsi="Times New Roman"/>
          <w:sz w:val="20"/>
          <w:szCs w:val="20"/>
          <w:lang w:eastAsia="ja-JP"/>
        </w:rPr>
        <w:t>2</w:t>
      </w:r>
      <w:r w:rsidR="00A50D18">
        <w:rPr>
          <w:rFonts w:ascii="ＭＳ Ｐ明朝" w:eastAsia="ＭＳ Ｐ明朝" w:hAnsi="ＭＳ Ｐ明朝" w:hint="eastAsia"/>
          <w:sz w:val="20"/>
          <w:szCs w:val="20"/>
          <w:lang w:eastAsia="ja-JP"/>
        </w:rPr>
        <w:t>つの記号を組み合わせていない）</w:t>
      </w:r>
      <w:r w:rsidR="00546F43" w:rsidRPr="000215B7">
        <w:rPr>
          <w:rFonts w:ascii="ＭＳ Ｐ明朝" w:eastAsia="ＭＳ Ｐ明朝" w:hAnsi="ＭＳ Ｐ明朝" w:hint="eastAsia"/>
          <w:sz w:val="20"/>
          <w:szCs w:val="20"/>
          <w:lang w:eastAsia="ja-JP"/>
        </w:rPr>
        <w:t>．</w:t>
      </w:r>
    </w:p>
    <w:p w14:paraId="1BDCCA97" w14:textId="1E718C3A" w:rsidR="00821921" w:rsidRPr="0005251A" w:rsidRDefault="00821921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の所属は著者名から</w:t>
      </w:r>
      <w:r w:rsidR="00EA28B3" w:rsidRPr="0005251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て中央揃えとなって</w:t>
      </w:r>
      <w:r w:rsidR="008B5460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051D608B" w14:textId="02308BC3" w:rsidR="00F85B4F" w:rsidRPr="00C1589A" w:rsidRDefault="00F85B4F" w:rsidP="002C6C4C">
      <w:pPr>
        <w:adjustRightInd w:val="0"/>
        <w:snapToGrid w:val="0"/>
        <w:spacing w:after="0" w:line="284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0215B7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の所属</w:t>
      </w:r>
      <w:r w:rsidRP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の書き方は，体裁見本と同様に，組織名→部署名となっており，組織名が無い</w:t>
      </w:r>
      <w:r w:rsidR="000215B7" w:rsidRP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状態になっていたり</w:t>
      </w:r>
      <w:r w:rsidRP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順序が逆になって</w:t>
      </w:r>
      <w:r w:rsidR="000215B7" w:rsidRP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いたりし</w:t>
      </w:r>
      <w:r w:rsidRP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ない．</w:t>
      </w:r>
    </w:p>
    <w:p w14:paraId="13B5CD05" w14:textId="73A5C2D0" w:rsidR="00051034" w:rsidRDefault="003678E7" w:rsidP="00051034">
      <w:pPr>
        <w:adjustRightInd w:val="0"/>
        <w:snapToGrid w:val="0"/>
        <w:spacing w:after="0" w:line="284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ページ目左下に</w:t>
      </w:r>
      <w:r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原稿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体裁に従って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E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メールアドレスを記載している</w:t>
      </w:r>
      <w:r w:rsidRPr="00C1589A">
        <w:rPr>
          <w:rFonts w:ascii="Times New Roman" w:eastAsia="ＭＳ Ｐ明朝" w:hAnsi="Times New Roman"/>
          <w:sz w:val="20"/>
          <w:szCs w:val="20"/>
          <w:lang w:eastAsia="ja-JP"/>
        </w:rPr>
        <w:t>（連絡著者</w:t>
      </w:r>
      <w:r w:rsidRPr="00C1589A">
        <w:rPr>
          <w:rFonts w:ascii="Times New Roman" w:eastAsia="ＭＳ Ｐ明朝" w:hAnsi="Times New Roman"/>
          <w:sz w:val="20"/>
          <w:szCs w:val="20"/>
          <w:lang w:eastAsia="ja-JP"/>
        </w:rPr>
        <w:t xml:space="preserve"> / </w:t>
      </w:r>
      <w:r w:rsidRPr="00C1589A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Corresponding author</w:t>
      </w:r>
      <w:r w:rsidRPr="00C1589A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の表記</w:t>
      </w:r>
      <w:r w:rsidRPr="00C1589A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はそのままとし，</w:t>
      </w:r>
      <w:r w:rsidRPr="00C1589A">
        <w:rPr>
          <w:rFonts w:ascii="Times New Roman" w:eastAsia="ＭＳ Ｐ明朝" w:hAnsi="Times New Roman" w:hint="eastAsia"/>
          <w:color w:val="FF0000"/>
          <w:sz w:val="20"/>
          <w:szCs w:val="20"/>
          <w:u w:val="single"/>
          <w:lang w:eastAsia="ja-JP"/>
        </w:rPr>
        <w:t>著者名には置き換えず</w:t>
      </w:r>
      <w:r w:rsidRPr="00C1589A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，</w:t>
      </w:r>
      <w:r w:rsidRPr="00C1589A">
        <w:rPr>
          <w:rFonts w:ascii="Times New Roman" w:eastAsia="ＭＳ Ｐ明朝" w:hAnsi="Times New Roman"/>
          <w:sz w:val="20"/>
          <w:szCs w:val="20"/>
          <w:lang w:eastAsia="ja-JP"/>
        </w:rPr>
        <w:t>その下に</w:t>
      </w:r>
      <w:r w:rsidRPr="00C1589A">
        <w:rPr>
          <w:rFonts w:ascii="Times New Roman" w:eastAsia="ＭＳ Ｐ明朝" w:hAnsi="Times New Roman"/>
          <w:sz w:val="20"/>
          <w:szCs w:val="20"/>
          <w:lang w:eastAsia="ja-JP"/>
        </w:rPr>
        <w:t>E</w:t>
      </w:r>
      <w:r w:rsidRPr="00C1589A">
        <w:rPr>
          <w:rFonts w:ascii="Times New Roman" w:eastAsia="ＭＳ Ｐ明朝" w:hAnsi="Times New Roman"/>
          <w:sz w:val="20"/>
          <w:szCs w:val="20"/>
          <w:lang w:eastAsia="ja-JP"/>
        </w:rPr>
        <w:t>メールアドレスのみ記載する）．</w:t>
      </w:r>
    </w:p>
    <w:p w14:paraId="0A3BC90F" w14:textId="688BA239" w:rsidR="003678E7" w:rsidRPr="00C1589A" w:rsidRDefault="00220696" w:rsidP="002C6C4C">
      <w:pPr>
        <w:adjustRightInd w:val="0"/>
        <w:snapToGrid w:val="0"/>
        <w:spacing w:after="0" w:line="284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05251A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連絡著者欄の文字の左側には空き</w:t>
      </w:r>
      <w:r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がある（</w:t>
      </w:r>
      <w:r w:rsidR="00546F43">
        <w:rPr>
          <w:rFonts w:ascii="Times New Roman" w:eastAsia="ＭＳ Ｐ明朝" w:hAnsi="Times New Roman" w:hint="eastAsia"/>
          <w:sz w:val="20"/>
          <w:szCs w:val="20"/>
          <w:lang w:eastAsia="ja-JP"/>
        </w:rPr>
        <w:t>M</w:t>
      </w:r>
      <w:r w:rsidR="00546F43">
        <w:rPr>
          <w:rFonts w:ascii="Times New Roman" w:eastAsia="ＭＳ Ｐ明朝" w:hAnsi="Times New Roman"/>
          <w:sz w:val="20"/>
          <w:szCs w:val="20"/>
          <w:lang w:eastAsia="ja-JP"/>
        </w:rPr>
        <w:t>icrosoft Word</w:t>
      </w:r>
      <w:r w:rsidR="00546F43">
        <w:rPr>
          <w:rFonts w:ascii="Times New Roman" w:eastAsia="ＭＳ Ｐ明朝" w:hAnsi="Times New Roman" w:hint="eastAsia"/>
          <w:sz w:val="20"/>
          <w:szCs w:val="20"/>
          <w:lang w:eastAsia="ja-JP"/>
        </w:rPr>
        <w:t>の体裁ファイルでは，テキストボックスで連絡著者の情報を記入しているが，</w:t>
      </w:r>
      <w:r>
        <w:rPr>
          <w:rFonts w:ascii="Times New Roman" w:eastAsia="ＭＳ Ｐ明朝" w:hAnsi="Times New Roman" w:hint="eastAsia"/>
          <w:sz w:val="20"/>
          <w:szCs w:val="20"/>
          <w:lang w:eastAsia="ja-JP"/>
        </w:rPr>
        <w:t>テキストボックスの左側には，文字との間に</w:t>
      </w:r>
      <w:r>
        <w:rPr>
          <w:rFonts w:ascii="Times New Roman" w:eastAsia="ＭＳ Ｐ明朝" w:hAnsi="Times New Roman"/>
          <w:sz w:val="20"/>
          <w:szCs w:val="20"/>
          <w:lang w:eastAsia="ja-JP"/>
        </w:rPr>
        <w:t>2.06mm</w:t>
      </w:r>
      <w:r>
        <w:rPr>
          <w:rFonts w:ascii="Times New Roman" w:eastAsia="ＭＳ Ｐ明朝" w:hAnsi="Times New Roman" w:hint="eastAsia"/>
          <w:sz w:val="20"/>
          <w:szCs w:val="20"/>
          <w:lang w:eastAsia="ja-JP"/>
        </w:rPr>
        <w:t>の間隔がある）．</w:t>
      </w:r>
    </w:p>
    <w:p w14:paraId="6A3866EC" w14:textId="1A5CDD65" w:rsidR="00753062" w:rsidRDefault="00051034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連絡著者欄の上には太さ</w:t>
      </w:r>
      <w:r w:rsidRPr="00051034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0.75mm</w:t>
      </w:r>
      <w:r w:rsidRPr="00051034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の</w:t>
      </w:r>
      <w:r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罫線が引かれている（</w:t>
      </w:r>
      <w:r w:rsidRPr="0005251A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すぐ上の本文のアンダーラインとはならないよう</w:t>
      </w:r>
      <w:r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にする）．</w:t>
      </w:r>
    </w:p>
    <w:p w14:paraId="6FAFF34C" w14:textId="77777777" w:rsidR="00051034" w:rsidRPr="00051034" w:rsidRDefault="00051034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</w:p>
    <w:p w14:paraId="4D428848" w14:textId="10CED7C5" w:rsidR="0047517F" w:rsidRPr="00C1589A" w:rsidRDefault="00821921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（３）</w:t>
      </w:r>
      <w:r w:rsidR="00B27701" w:rsidRPr="00C1589A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英文アブストラクト</w:t>
      </w:r>
    </w:p>
    <w:p w14:paraId="0C731D02" w14:textId="19361C32" w:rsidR="0047517F" w:rsidRPr="00C1589A" w:rsidRDefault="006141E0" w:rsidP="002C6C4C">
      <w:pPr>
        <w:adjustRightInd w:val="0"/>
        <w:snapToGrid w:val="0"/>
        <w:spacing w:after="0" w:line="300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所属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から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</w:t>
      </w:r>
      <w:r w:rsidRPr="00C1589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段</w:t>
      </w:r>
      <w:r w:rsidRPr="00C1589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組</w:t>
      </w:r>
      <w:r w:rsidR="0027215B" w:rsidRPr="00C1589A">
        <w:rPr>
          <w:rFonts w:ascii="Times New Roman" w:eastAsia="ＭＳ Ｐ明朝" w:hAnsi="Times New Roman" w:hint="eastAsia"/>
          <w:spacing w:val="-2"/>
          <w:position w:val="1"/>
          <w:sz w:val="20"/>
          <w:szCs w:val="20"/>
          <w:lang w:eastAsia="ja-JP"/>
        </w:rPr>
        <w:t>（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左右両端を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5mm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空け</w:t>
      </w:r>
      <w:r w:rsidRPr="00C1589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る</w:t>
      </w:r>
      <w:r w:rsidR="0027215B" w:rsidRPr="00C1589A">
        <w:rPr>
          <w:rFonts w:ascii="Times New Roman" w:eastAsia="ＭＳ Ｐ明朝" w:hAnsi="Times New Roman" w:hint="eastAsia"/>
          <w:spacing w:val="-2"/>
          <w:position w:val="1"/>
          <w:sz w:val="20"/>
          <w:szCs w:val="20"/>
          <w:lang w:eastAsia="ja-JP"/>
        </w:rPr>
        <w:t>）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で記載され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372C9857" w14:textId="157E72CF" w:rsidR="0047517F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長さは</w:t>
      </w:r>
      <w:r w:rsidRPr="0005251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</w:t>
      </w:r>
      <w:r w:rsidR="00821921" w:rsidRPr="0005251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10</w:t>
      </w:r>
      <w:r w:rsidR="00821921" w:rsidRPr="0005251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行以内もしくは</w:t>
      </w:r>
      <w:r w:rsidR="00821921" w:rsidRPr="0005251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120</w:t>
      </w:r>
      <w:r w:rsidR="00FF1279" w:rsidRPr="0005251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 xml:space="preserve"> </w:t>
      </w:r>
      <w:r w:rsidR="00821921" w:rsidRPr="0005251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words</w:t>
      </w:r>
      <w:r w:rsidR="00821921" w:rsidRPr="0005251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以内</w:t>
      </w:r>
      <w:r w:rsidR="00D51B9D" w:rsidRPr="0005251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である</w:t>
      </w:r>
      <w:r w:rsidR="000215B7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（</w:t>
      </w:r>
      <w:r w:rsidR="000215B7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1</w:t>
      </w:r>
      <w:r w:rsidR="000215B7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0</w:t>
      </w:r>
      <w:r w:rsidR="000215B7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行を超えていない）</w:t>
      </w:r>
      <w:r w:rsidR="00821921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．</w:t>
      </w:r>
    </w:p>
    <w:p w14:paraId="44DD0770" w14:textId="390EE864" w:rsidR="0047517F" w:rsidRPr="00C1589A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C76DB2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Pr="00C1589A">
        <w:rPr>
          <w:rFonts w:ascii="Times New Roman" w:eastAsia="ＭＳ Ｐ明朝" w:hAnsi="Times New Roman"/>
          <w:spacing w:val="-7"/>
          <w:position w:val="1"/>
          <w:sz w:val="20"/>
          <w:szCs w:val="20"/>
          <w:lang w:eastAsia="ja-JP"/>
        </w:rPr>
        <w:t xml:space="preserve"> 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，フォントは</w:t>
      </w:r>
      <w:r w:rsidR="00821921" w:rsidRPr="00C1589A">
        <w:rPr>
          <w:rFonts w:ascii="Times New Roman" w:eastAsia="ＭＳ Ｐ明朝" w:hAnsi="Times New Roman"/>
          <w:spacing w:val="5"/>
          <w:position w:val="1"/>
          <w:sz w:val="20"/>
          <w:szCs w:val="20"/>
          <w:lang w:eastAsia="ja-JP"/>
        </w:rPr>
        <w:t>Times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用い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07ED218" w14:textId="77777777" w:rsidR="00A35B3D" w:rsidRDefault="00A35B3D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</w:p>
    <w:p w14:paraId="554FD293" w14:textId="2D6CC2ED" w:rsidR="0047517F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（４）</w:t>
      </w:r>
      <w:r w:rsidR="00B27701" w:rsidRPr="00C1589A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キーワード</w:t>
      </w:r>
    </w:p>
    <w:p w14:paraId="724E2ED6" w14:textId="7D19D2C6" w:rsidR="0047517F" w:rsidRPr="0005251A" w:rsidRDefault="00821921" w:rsidP="002C6C4C">
      <w:pPr>
        <w:adjustRightInd w:val="0"/>
        <w:snapToGrid w:val="0"/>
        <w:spacing w:after="0" w:line="298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6141E0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="006141E0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段組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とし</w:t>
      </w:r>
      <w:r w:rsidR="006141E0" w:rsidRPr="0005251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</w:t>
      </w:r>
      <w:r w:rsidRPr="0005251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その位置は英文アブストラクト</w:t>
      </w:r>
      <w:r w:rsidR="00C1589A" w:rsidRPr="0005251A">
        <w:rPr>
          <w:rFonts w:ascii="Times New Roman" w:eastAsia="ＭＳ Ｐ明朝" w:hAnsi="Times New Roman" w:hint="eastAsia"/>
          <w:spacing w:val="1"/>
          <w:position w:val="1"/>
          <w:sz w:val="20"/>
          <w:szCs w:val="20"/>
          <w:lang w:eastAsia="ja-JP"/>
        </w:rPr>
        <w:t>（</w:t>
      </w:r>
      <w:r w:rsidR="00343E13" w:rsidRPr="0005251A">
        <w:rPr>
          <w:rFonts w:ascii="Times New Roman" w:eastAsia="ＭＳ Ｐ明朝" w:hAnsi="Times New Roman" w:hint="eastAsia"/>
          <w:spacing w:val="1"/>
          <w:position w:val="1"/>
          <w:sz w:val="20"/>
          <w:szCs w:val="20"/>
          <w:lang w:eastAsia="ja-JP"/>
        </w:rPr>
        <w:t>英文部分に全角文字は用いない</w:t>
      </w:r>
      <w:r w:rsidR="00C1589A" w:rsidRPr="0005251A">
        <w:rPr>
          <w:rFonts w:ascii="Times New Roman" w:eastAsia="ＭＳ Ｐ明朝" w:hAnsi="Times New Roman" w:hint="eastAsia"/>
          <w:spacing w:val="1"/>
          <w:position w:val="1"/>
          <w:sz w:val="20"/>
          <w:szCs w:val="20"/>
          <w:lang w:eastAsia="ja-JP"/>
        </w:rPr>
        <w:t>）</w:t>
      </w:r>
      <w:r w:rsidRPr="0005251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の次</w:t>
      </w:r>
      <w:r w:rsidR="00B27701" w:rsidRPr="0005251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の</w:t>
      </w:r>
      <w:r w:rsidR="006141E0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（</w:t>
      </w:r>
      <w:r w:rsidR="004D4E92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ない）となって</w:t>
      </w:r>
      <w:r w:rsidR="008B5460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3C67B4FD" w14:textId="0E49A6FA" w:rsidR="0047517F" w:rsidRPr="0005251A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C76DB2" w:rsidRPr="0005251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</w:t>
      </w:r>
      <w:r w:rsidR="00821921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，</w:t>
      </w:r>
      <w:r w:rsidR="00821921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字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フォントは</w:t>
      </w:r>
      <w:r w:rsidR="00821921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Times</w:t>
      </w:r>
      <w:r w:rsidR="00514FA3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-italic</w:t>
      </w:r>
      <w:r w:rsidR="00821921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和文フォントは</w:t>
      </w:r>
      <w:r w:rsidRPr="0005251A">
        <w:rPr>
          <w:rFonts w:ascii="Times New Roman" w:eastAsia="ＭＳ Ｐ明朝" w:hAnsi="Times New Roman"/>
          <w:spacing w:val="-9"/>
          <w:position w:val="1"/>
          <w:sz w:val="20"/>
          <w:szCs w:val="20"/>
          <w:lang w:eastAsia="ja-JP"/>
        </w:rPr>
        <w:t xml:space="preserve"> </w:t>
      </w:r>
      <w:r w:rsidR="00821921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明朝体</w:t>
      </w:r>
      <w:r w:rsidR="00514FA3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（斜体）</w:t>
      </w:r>
      <w:r w:rsidR="00821921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用いて</w:t>
      </w:r>
      <w:r w:rsidR="008B5460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821921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A0F377B" w14:textId="64C4DEAC" w:rsidR="0027215B" w:rsidRPr="0005251A" w:rsidRDefault="00821921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</w:pPr>
      <w:r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数は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, 4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個</w:t>
      </w:r>
      <w:r w:rsidR="004D4E92" w:rsidRPr="0005251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であり，</w:t>
      </w:r>
      <w:r w:rsidR="00326CE6" w:rsidRPr="0005251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複数</w:t>
      </w:r>
      <w:r w:rsidR="004D4E92" w:rsidRPr="0005251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行</w:t>
      </w:r>
      <w:r w:rsidR="00326CE6" w:rsidRPr="0005251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とな</w:t>
      </w:r>
      <w:r w:rsidR="004D4E92" w:rsidRPr="0005251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る場合は</w:t>
      </w:r>
      <w:r w:rsidR="00326CE6" w:rsidRPr="0005251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キーワードの本体部分の先頭が揃うように，</w:t>
      </w:r>
      <w:r w:rsidR="00FF1279" w:rsidRPr="0005251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インデントを行っている</w:t>
      </w:r>
      <w:r w:rsidR="004D4E92" w:rsidRPr="0005251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．</w:t>
      </w:r>
      <w:r w:rsidR="00940086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br/>
      </w:r>
      <w:r w:rsidR="0027215B" w:rsidRPr="0005251A">
        <w:rPr>
          <w:rFonts w:ascii="Times New Roman" w:eastAsia="ＭＳ Ｐ明朝" w:hAnsi="Times New Roman" w:hint="eastAsia"/>
          <w:spacing w:val="-2"/>
          <w:position w:val="1"/>
          <w:sz w:val="20"/>
          <w:szCs w:val="20"/>
          <w:lang w:eastAsia="ja-JP"/>
        </w:rPr>
        <w:t>（キーワード部分も，</w:t>
      </w:r>
      <w:r w:rsidR="0027215B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左右両端を</w:t>
      </w:r>
      <w:r w:rsidR="0027215B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5mm</w:t>
      </w:r>
      <w:r w:rsidR="0027215B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空け</w:t>
      </w:r>
      <w:r w:rsidR="0027215B" w:rsidRPr="0005251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る</w:t>
      </w:r>
      <w:r w:rsidR="00343E13" w:rsidRPr="0005251A">
        <w:rPr>
          <w:rFonts w:ascii="Times New Roman" w:eastAsia="ＭＳ Ｐ明朝" w:hAnsi="Times New Roman" w:hint="eastAsia"/>
          <w:spacing w:val="1"/>
          <w:position w:val="1"/>
          <w:sz w:val="20"/>
          <w:szCs w:val="20"/>
          <w:lang w:eastAsia="ja-JP"/>
        </w:rPr>
        <w:t>．</w:t>
      </w:r>
      <w:r w:rsidR="0027215B" w:rsidRPr="0005251A">
        <w:rPr>
          <w:rFonts w:ascii="Times New Roman" w:eastAsia="ＭＳ Ｐ明朝" w:hAnsi="Times New Roman" w:hint="eastAsia"/>
          <w:spacing w:val="-2"/>
          <w:position w:val="1"/>
          <w:sz w:val="20"/>
          <w:szCs w:val="20"/>
          <w:lang w:eastAsia="ja-JP"/>
        </w:rPr>
        <w:t>）</w:t>
      </w:r>
    </w:p>
    <w:p w14:paraId="644F51EE" w14:textId="77777777" w:rsidR="00673989" w:rsidRPr="00C1589A" w:rsidRDefault="00673989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</w:p>
    <w:p w14:paraId="4DEB4D49" w14:textId="77777777" w:rsidR="0047517F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（５）</w:t>
      </w:r>
      <w:r w:rsidR="00B27701" w:rsidRPr="00C1589A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本文の書式</w:t>
      </w:r>
    </w:p>
    <w:p w14:paraId="5700C3F5" w14:textId="6C8DDE56" w:rsidR="0047517F" w:rsidRPr="00C1589A" w:rsidRDefault="006141E0" w:rsidP="002C6C4C">
      <w:pPr>
        <w:adjustRightInd w:val="0"/>
        <w:snapToGrid w:val="0"/>
        <w:spacing w:after="0" w:line="298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キーワードから</w:t>
      </w:r>
      <w:r w:rsid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和文の場合には</w:t>
      </w:r>
      <w:r w:rsid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2</w:t>
      </w:r>
      <w:r w:rsidRPr="00C1589A">
        <w:rPr>
          <w:rFonts w:ascii="Times New Roman" w:eastAsia="ＭＳ Ｐ明朝" w:hAnsi="Times New Roman"/>
          <w:spacing w:val="-7"/>
          <w:position w:val="1"/>
          <w:sz w:val="20"/>
          <w:szCs w:val="20"/>
          <w:lang w:eastAsia="ja-JP"/>
        </w:rPr>
        <w:t xml:space="preserve"> 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てから，</w:t>
      </w:r>
      <w:r w:rsid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英文の場合には</w:t>
      </w:r>
      <w:r w:rsid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3</w:t>
      </w:r>
      <w:r w:rsid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行空けてから，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章を書き始め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536A710F" w14:textId="77777777" w:rsidR="00BA6B32" w:rsidRPr="00C1589A" w:rsidRDefault="00BA6B32" w:rsidP="002C6C4C">
      <w:pPr>
        <w:adjustRightInd w:val="0"/>
        <w:snapToGrid w:val="0"/>
        <w:spacing w:after="0" w:line="298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見出しの</w:t>
      </w:r>
      <w:r w:rsidR="001C2A25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レベルは，章，節，項までの</w:t>
      </w:r>
      <w:r w:rsidR="001C2A25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段階となっ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35802B3C" w14:textId="59D2A5AA" w:rsidR="00BA6B32" w:rsidRDefault="006141E0" w:rsidP="002C6C4C">
      <w:pPr>
        <w:adjustRightInd w:val="0"/>
        <w:snapToGrid w:val="0"/>
        <w:spacing w:after="0" w:line="298" w:lineRule="exact"/>
        <w:ind w:left="199" w:hangingChars="100" w:hanging="199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BA6B32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章，節，項</w:t>
      </w: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の見出し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，</w:t>
      </w:r>
      <w:r w:rsidR="00C76DB2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="0086071C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="00BA6B3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，フォントはゴシック体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（和文の場合）もしくは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Times-Bold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体（英文の場合</w:t>
      </w:r>
      <w:r w:rsidR="00063512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）</w:t>
      </w:r>
      <w:r w:rsidR="00BA6B32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を用いて</w:t>
      </w:r>
      <w:r w:rsidR="008B5460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いる</w:t>
      </w:r>
      <w:r w:rsidR="00BA6B32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．</w:t>
      </w:r>
    </w:p>
    <w:p w14:paraId="012A4101" w14:textId="1361B9A4" w:rsidR="003166D1" w:rsidRPr="00C1589A" w:rsidRDefault="003166D1" w:rsidP="002C6C4C">
      <w:pPr>
        <w:adjustRightInd w:val="0"/>
        <w:snapToGrid w:val="0"/>
        <w:spacing w:after="0" w:line="298" w:lineRule="exact"/>
        <w:ind w:left="199" w:hangingChars="100" w:hanging="199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英文の場合には</w:t>
      </w:r>
      <w:r w:rsidRPr="003166D1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Pr="003166D1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4mm</w:t>
      </w:r>
      <w:r w:rsidRPr="003166D1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もしくは半角</w:t>
      </w:r>
      <w:r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スペース</w:t>
      </w:r>
      <w:r w:rsidR="003A6F48" w:rsidRPr="002C6C4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</w:t>
      </w:r>
      <w:r w:rsidR="003A6F48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文字</w:t>
      </w:r>
      <w:r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分インデントをしている．</w:t>
      </w:r>
    </w:p>
    <w:p w14:paraId="11076E06" w14:textId="719BD1F4" w:rsidR="0047517F" w:rsidRPr="0005251A" w:rsidRDefault="00BA6B32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章の見出しは，その上下</w:t>
      </w:r>
      <w:r w:rsidR="00213F9F" w:rsidRPr="0005251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について</w:t>
      </w:r>
      <w:r w:rsidR="00EA28B3" w:rsidRPr="0005251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て</w:t>
      </w:r>
      <w:r w:rsidR="008B5460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5148BC2" w14:textId="00B6D752" w:rsidR="00BA6B32" w:rsidRPr="0005251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節の見出しは，</w:t>
      </w:r>
      <w:r w:rsidR="00BA6B32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その上のみ</w:t>
      </w:r>
      <w:r w:rsidR="00EA28B3" w:rsidRPr="0005251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="00BA6B32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て</w:t>
      </w:r>
      <w:r w:rsidR="008B5460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BA6B32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042786D" w14:textId="64DB81BD" w:rsidR="00BA6B32" w:rsidRDefault="006141E0" w:rsidP="002C6C4C">
      <w:pPr>
        <w:tabs>
          <w:tab w:val="left" w:pos="7660"/>
        </w:tabs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color w:val="FF0000"/>
          <w:spacing w:val="6"/>
          <w:position w:val="1"/>
          <w:sz w:val="20"/>
          <w:szCs w:val="20"/>
          <w:lang w:eastAsia="ja-JP"/>
        </w:rPr>
      </w:pPr>
      <w:r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BA6B32" w:rsidRPr="0005251A">
        <w:rPr>
          <w:rFonts w:ascii="Times New Roman" w:eastAsia="ＭＳ Ｐ明朝" w:hAnsi="Times New Roman"/>
          <w:spacing w:val="6"/>
          <w:position w:val="1"/>
          <w:sz w:val="20"/>
          <w:szCs w:val="20"/>
          <w:lang w:eastAsia="ja-JP"/>
        </w:rPr>
        <w:t>ページや段が切り替わる部分は，</w:t>
      </w:r>
      <w:r w:rsidR="00BA6B32" w:rsidRPr="00C1589A">
        <w:rPr>
          <w:rFonts w:ascii="Times New Roman" w:eastAsia="ＭＳ Ｐ明朝" w:hAnsi="Times New Roman"/>
          <w:color w:val="FF0000"/>
          <w:spacing w:val="6"/>
          <w:position w:val="1"/>
          <w:sz w:val="20"/>
          <w:szCs w:val="20"/>
          <w:lang w:eastAsia="ja-JP"/>
        </w:rPr>
        <w:t>見出しが</w:t>
      </w:r>
      <w:r w:rsidR="00213F9F" w:rsidRPr="00C1589A">
        <w:rPr>
          <w:rFonts w:ascii="Times New Roman" w:eastAsia="ＭＳ Ｐ明朝" w:hAnsi="Times New Roman" w:hint="eastAsia"/>
          <w:color w:val="FF0000"/>
          <w:spacing w:val="6"/>
          <w:position w:val="1"/>
          <w:sz w:val="20"/>
          <w:szCs w:val="20"/>
          <w:lang w:eastAsia="ja-JP"/>
        </w:rPr>
        <w:t>最下部にはなく</w:t>
      </w:r>
      <w:r w:rsidR="00213F9F" w:rsidRPr="0005251A">
        <w:rPr>
          <w:rFonts w:ascii="Times New Roman" w:eastAsia="ＭＳ Ｐ明朝" w:hAnsi="Times New Roman" w:hint="eastAsia"/>
          <w:spacing w:val="6"/>
          <w:position w:val="1"/>
          <w:sz w:val="20"/>
          <w:szCs w:val="20"/>
          <w:lang w:eastAsia="ja-JP"/>
        </w:rPr>
        <w:t>，</w:t>
      </w:r>
      <w:r w:rsidR="00BA6B32" w:rsidRPr="0005251A">
        <w:rPr>
          <w:rFonts w:ascii="Times New Roman" w:eastAsia="ＭＳ Ｐ明朝" w:hAnsi="Times New Roman"/>
          <w:spacing w:val="6"/>
          <w:position w:val="1"/>
          <w:sz w:val="20"/>
          <w:szCs w:val="20"/>
          <w:lang w:eastAsia="ja-JP"/>
        </w:rPr>
        <w:t>最上部にある．</w:t>
      </w:r>
    </w:p>
    <w:p w14:paraId="7112DD77" w14:textId="042687B4" w:rsidR="00BA6B32" w:rsidRPr="00C1589A" w:rsidRDefault="00BA6B32" w:rsidP="002C6C4C">
      <w:pPr>
        <w:tabs>
          <w:tab w:val="left" w:pos="7660"/>
        </w:tabs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</w:p>
    <w:p w14:paraId="7BC6FF56" w14:textId="77777777" w:rsidR="0047517F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（６）</w:t>
      </w:r>
      <w:r w:rsidR="00B27701" w:rsidRPr="00C1589A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式・記号</w:t>
      </w:r>
    </w:p>
    <w:p w14:paraId="1C3E6FAB" w14:textId="77777777" w:rsidR="0047517F" w:rsidRPr="0005251A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</w:pPr>
      <w:r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式は</w:t>
      </w:r>
      <w:r w:rsidR="00BA6B32" w:rsidRPr="0005251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中央揃えとなって</w:t>
      </w:r>
      <w:r w:rsidR="008B5460" w:rsidRPr="0005251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いる</w:t>
      </w:r>
      <w:r w:rsidR="00BA6B32" w:rsidRPr="0005251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．</w:t>
      </w:r>
    </w:p>
    <w:p w14:paraId="224EBC7A" w14:textId="77777777" w:rsidR="0047517F" w:rsidRPr="0005251A" w:rsidRDefault="00BA6B32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6141E0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式番号は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(1)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(2)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(3)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・・・</w:t>
      </w:r>
      <w:r w:rsidR="004E7DFB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とし，右揃え</w:t>
      </w:r>
      <w:r w:rsidR="006141E0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にして</w:t>
      </w:r>
      <w:r w:rsidR="008B5460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4E7DFB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1A1677E" w14:textId="7B997F91" w:rsidR="004E7DFB" w:rsidRPr="00C44131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1"/>
          <w:szCs w:val="21"/>
          <w:lang w:eastAsia="ja-JP"/>
        </w:rPr>
      </w:pPr>
      <w:r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CF40F1" w:rsidRPr="00DC1618">
        <w:rPr>
          <w:sz w:val="20"/>
          <w:szCs w:val="20"/>
          <w:lang w:eastAsia="ja-JP"/>
        </w:rPr>
        <w:t>式中の記号は，本文と可能な限り同じフォントを用いている．</w:t>
      </w:r>
    </w:p>
    <w:p w14:paraId="680C1813" w14:textId="77777777" w:rsidR="0047517F" w:rsidRPr="0005251A" w:rsidRDefault="004E7DFB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C76DB2" w:rsidRPr="0005251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本文と同じく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="00AB1AA2" w:rsidRPr="0005251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ポイント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として</w:t>
      </w:r>
      <w:r w:rsidR="008B5460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  <w:r w:rsidRPr="0005251A">
        <w:rPr>
          <w:rFonts w:ascii="Times New Roman" w:eastAsia="ＭＳ Ｐ明朝" w:hAnsi="Times New Roman"/>
          <w:sz w:val="20"/>
          <w:szCs w:val="20"/>
          <w:lang w:eastAsia="ja-JP"/>
        </w:rPr>
        <w:t xml:space="preserve"> </w:t>
      </w:r>
    </w:p>
    <w:p w14:paraId="33047FCC" w14:textId="77777777" w:rsidR="00AB1AA2" w:rsidRPr="0005251A" w:rsidRDefault="00AB1AA2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</w:p>
    <w:p w14:paraId="4EA7885B" w14:textId="77777777" w:rsidR="0047517F" w:rsidRPr="0005251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05251A">
        <w:rPr>
          <w:rFonts w:ascii="Times New Roman" w:eastAsia="ＭＳ Ｐゴシック" w:hAnsi="Times New Roman"/>
          <w:sz w:val="20"/>
          <w:szCs w:val="20"/>
          <w:lang w:eastAsia="ja-JP"/>
        </w:rPr>
        <w:t>（７）</w:t>
      </w:r>
      <w:r w:rsidR="00B27701" w:rsidRPr="0005251A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Pr="0005251A">
        <w:rPr>
          <w:rFonts w:ascii="Times New Roman" w:eastAsia="ＭＳ Ｐゴシック" w:hAnsi="Times New Roman"/>
          <w:sz w:val="20"/>
          <w:szCs w:val="20"/>
          <w:lang w:eastAsia="ja-JP"/>
        </w:rPr>
        <w:t>図・表・写真</w:t>
      </w:r>
    </w:p>
    <w:p w14:paraId="0C26DD55" w14:textId="77777777" w:rsidR="0047517F" w:rsidRPr="0005251A" w:rsidRDefault="006141E0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05251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呼称は，和文（図－</w:t>
      </w:r>
      <w:r w:rsidRPr="0005251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1</w:t>
      </w:r>
      <w:r w:rsidRPr="0005251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，表－</w:t>
      </w:r>
      <w:r w:rsidRPr="0005251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1</w:t>
      </w:r>
      <w:r w:rsidRPr="0005251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，写真－</w:t>
      </w:r>
      <w:r w:rsidRPr="0005251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1</w:t>
      </w:r>
      <w:r w:rsidRPr="0005251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），あるいは英文（</w:t>
      </w:r>
      <w:r w:rsidRPr="0005251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Fig. 1, Table 1, Photo 1</w:t>
      </w:r>
      <w:r w:rsidRPr="0005251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）とし，章ごとに分けずに通</w:t>
      </w:r>
      <w:r w:rsidR="004E7DFB" w:rsidRPr="0005251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し番号となって</w:t>
      </w:r>
      <w:r w:rsidR="008B5460" w:rsidRPr="0005251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いる</w:t>
      </w:r>
      <w:r w:rsidR="004E7DFB" w:rsidRPr="0005251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．</w:t>
      </w:r>
    </w:p>
    <w:p w14:paraId="4A05CA4A" w14:textId="4ACB9E0C" w:rsidR="0047517F" w:rsidRPr="0005251A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4E7DFB"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図・表・写真</w:t>
      </w:r>
      <w:r w:rsidR="002B1396"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は</w:t>
      </w:r>
      <w:r w:rsidR="004E7DFB"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，</w:t>
      </w:r>
      <w:r w:rsidR="002B1396"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ページ</w:t>
      </w:r>
      <w:r w:rsidR="00981383" w:rsidRPr="0005251A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の途中に</w:t>
      </w:r>
      <w:r w:rsidR="002B1396"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配置されて</w:t>
      </w:r>
      <w:r w:rsidR="00981383" w:rsidRPr="0005251A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おらず，</w:t>
      </w:r>
      <w:r w:rsidR="002B1396"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文章の間に</w:t>
      </w:r>
      <w:r w:rsidR="001C2A25"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位置してい</w:t>
      </w:r>
      <w:r w:rsidR="002B1396"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ない</w:t>
      </w:r>
      <w:r w:rsidR="004E7DFB"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．</w:t>
      </w:r>
    </w:p>
    <w:p w14:paraId="5B2E4C80" w14:textId="77777777" w:rsidR="002B1396" w:rsidRPr="0005251A" w:rsidRDefault="002B1396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図・表・写真には，簡潔なキャプションを付し，和文もしくは英文に統一されて</w:t>
      </w:r>
      <w:r w:rsidR="008B5460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1A39BF9E" w14:textId="77777777" w:rsidR="002B1396" w:rsidRPr="0005251A" w:rsidRDefault="002B1396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キャプションの位置は，図，写真はその下に，表はその上に配置して</w:t>
      </w:r>
      <w:r w:rsidR="008B5460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3478C034" w14:textId="77777777" w:rsidR="0047517F" w:rsidRPr="0005251A" w:rsidRDefault="006141E0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05251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図・表・写真のキャプション，番号の</w:t>
      </w:r>
      <w:r w:rsidR="00C76DB2" w:rsidRPr="0005251A">
        <w:rPr>
          <w:rFonts w:ascii="Times New Roman" w:eastAsia="ＭＳ Ｐ明朝" w:hAnsi="Times New Roman" w:hint="eastAsia"/>
          <w:spacing w:val="-4"/>
          <w:position w:val="1"/>
          <w:sz w:val="20"/>
          <w:szCs w:val="20"/>
          <w:lang w:eastAsia="ja-JP"/>
        </w:rPr>
        <w:t>フォントサイズ</w:t>
      </w:r>
      <w:r w:rsidRPr="0005251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は</w:t>
      </w:r>
      <w:r w:rsidR="004E7DFB" w:rsidRPr="0005251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10</w:t>
      </w:r>
      <w:r w:rsidRPr="0005251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ポイントとし，</w:t>
      </w:r>
      <w:r w:rsidR="004E7DFB" w:rsidRPr="0005251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和文</w:t>
      </w:r>
      <w:r w:rsidRPr="0005251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フォントは</w:t>
      </w:r>
      <w:r w:rsidR="004E7DFB" w:rsidRPr="0005251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明朝体，英文フォントは</w:t>
      </w:r>
      <w:r w:rsidR="004E7DFB" w:rsidRPr="0005251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Times</w:t>
      </w:r>
      <w:r w:rsidR="004E7DFB" w:rsidRPr="0005251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を用いて</w:t>
      </w:r>
      <w:r w:rsidR="008B5460" w:rsidRPr="0005251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いる</w:t>
      </w:r>
      <w:r w:rsidR="004E7DFB" w:rsidRPr="0005251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．</w:t>
      </w:r>
      <w:r w:rsidR="004E7DFB" w:rsidRPr="0005251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 xml:space="preserve"> </w:t>
      </w:r>
    </w:p>
    <w:p w14:paraId="17726063" w14:textId="77777777" w:rsidR="0047517F" w:rsidRPr="0005251A" w:rsidRDefault="006141E0" w:rsidP="002C6C4C">
      <w:pPr>
        <w:adjustRightInd w:val="0"/>
        <w:snapToGrid w:val="0"/>
        <w:spacing w:after="0" w:line="342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2B1396" w:rsidRPr="0005251A">
        <w:rPr>
          <w:rFonts w:ascii="Times New Roman" w:eastAsia="ＭＳ Ｐ明朝" w:hAnsi="Times New Roman"/>
          <w:sz w:val="20"/>
          <w:szCs w:val="20"/>
          <w:lang w:eastAsia="ja-JP"/>
        </w:rPr>
        <w:t>図・表・写真は本文の引用箇所に近い所に配置されて</w:t>
      </w:r>
      <w:r w:rsidR="008B5460" w:rsidRPr="0005251A">
        <w:rPr>
          <w:rFonts w:ascii="Times New Roman" w:eastAsia="ＭＳ Ｐ明朝" w:hAnsi="Times New Roman"/>
          <w:sz w:val="20"/>
          <w:szCs w:val="20"/>
          <w:lang w:eastAsia="ja-JP"/>
        </w:rPr>
        <w:t>いる</w:t>
      </w:r>
      <w:r w:rsidR="002B1396" w:rsidRPr="0005251A">
        <w:rPr>
          <w:rFonts w:ascii="Times New Roman" w:eastAsia="ＭＳ Ｐ明朝" w:hAnsi="Times New Roman"/>
          <w:sz w:val="20"/>
          <w:szCs w:val="20"/>
          <w:lang w:eastAsia="ja-JP"/>
        </w:rPr>
        <w:t>．</w:t>
      </w:r>
    </w:p>
    <w:p w14:paraId="19E8731C" w14:textId="478988AC" w:rsidR="0047517F" w:rsidRPr="0005251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05251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図・表・写真の</w:t>
      </w:r>
      <w:r w:rsidR="002B1396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番号・タイトルを含む領域の上下を，本文から</w:t>
      </w:r>
      <w:r w:rsidR="00EA28B3" w:rsidRPr="0005251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="002B1396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以上空けて</w:t>
      </w:r>
      <w:r w:rsidR="008B5460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2B1396" w:rsidRPr="0005251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0594B50B" w14:textId="77777777" w:rsidR="002B1396" w:rsidRPr="0005251A" w:rsidRDefault="002B1396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</w:p>
    <w:p w14:paraId="34F21F7E" w14:textId="77777777" w:rsidR="00B27701" w:rsidRPr="00C1589A" w:rsidRDefault="00B27701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lastRenderedPageBreak/>
        <w:t>（８）　謝辞・付録</w:t>
      </w:r>
    </w:p>
    <w:p w14:paraId="47AEFCF7" w14:textId="6B76EC9F" w:rsidR="00B27701" w:rsidRPr="0005251A" w:rsidRDefault="00B27701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謝辞・付録の</w:t>
      </w:r>
      <w:r w:rsidR="00C76DB2" w:rsidRPr="00C1589A">
        <w:rPr>
          <w:rFonts w:ascii="Times New Roman" w:eastAsia="ＭＳ Ｐ明朝" w:hAnsi="Times New Roman" w:hint="eastAsia"/>
          <w:spacing w:val="-4"/>
          <w:position w:val="1"/>
          <w:sz w:val="20"/>
          <w:szCs w:val="20"/>
          <w:lang w:eastAsia="ja-JP"/>
        </w:rPr>
        <w:t>フォントサイズ</w:t>
      </w:r>
      <w:r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は</w:t>
      </w:r>
      <w:r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10</w:t>
      </w:r>
      <w:r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ポイントとし，</w:t>
      </w:r>
      <w:r w:rsidR="0005251A">
        <w:rPr>
          <w:rFonts w:ascii="Times New Roman" w:eastAsia="ＭＳ Ｐ明朝" w:hAnsi="Times New Roman" w:hint="eastAsia"/>
          <w:spacing w:val="-4"/>
          <w:position w:val="1"/>
          <w:sz w:val="20"/>
          <w:szCs w:val="20"/>
          <w:lang w:eastAsia="ja-JP"/>
        </w:rPr>
        <w:t>見出しの</w:t>
      </w:r>
      <w:r w:rsidR="0005251A"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フォントはゴシック体（和文の場合）もしくは</w:t>
      </w:r>
      <w:r w:rsidR="0005251A"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Times-Bold</w:t>
      </w:r>
      <w:r w:rsidR="0005251A"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体（英文の場合</w:t>
      </w:r>
      <w:r w:rsidR="0005251A" w:rsidRPr="00C1589A">
        <w:rPr>
          <w:rFonts w:ascii="ＭＳ Ｐ明朝" w:eastAsia="ＭＳ Ｐ明朝" w:hAnsi="ＭＳ Ｐ明朝"/>
          <w:spacing w:val="-4"/>
          <w:position w:val="1"/>
          <w:sz w:val="20"/>
          <w:szCs w:val="20"/>
          <w:lang w:eastAsia="ja-JP"/>
        </w:rPr>
        <w:t>）</w:t>
      </w:r>
      <w:r w:rsidR="0005251A">
        <w:rPr>
          <w:rFonts w:ascii="ＭＳ Ｐ明朝" w:eastAsia="ＭＳ Ｐ明朝" w:hAnsi="ＭＳ Ｐ明朝" w:hint="eastAsia"/>
          <w:spacing w:val="-4"/>
          <w:position w:val="1"/>
          <w:sz w:val="20"/>
          <w:szCs w:val="20"/>
          <w:lang w:eastAsia="ja-JP"/>
        </w:rPr>
        <w:t>，本文のフォントは</w:t>
      </w:r>
      <w:r w:rsidR="0005251A" w:rsidRPr="00C40A9D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和文の場合には明朝体，英文の場合には</w:t>
      </w:r>
      <w:r w:rsidR="0005251A" w:rsidRPr="00C40A9D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Times</w:t>
      </w:r>
      <w:r w:rsidR="0005251A" w:rsidRPr="00C40A9D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体</w:t>
      </w:r>
      <w:r w:rsidR="0005251A"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としている．</w:t>
      </w:r>
    </w:p>
    <w:p w14:paraId="1F2B618E" w14:textId="624D2C18" w:rsidR="00B27701" w:rsidRPr="006F34D9" w:rsidRDefault="00B27701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6F34D9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謝辞はその上</w:t>
      </w:r>
      <w:r w:rsidR="00213F9F" w:rsidRPr="006F34D9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に</w:t>
      </w:r>
      <w:r w:rsidRPr="006F34D9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6F34D9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のみ空けて</w:t>
      </w:r>
      <w:r w:rsidR="008B5460" w:rsidRPr="006F34D9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6F34D9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5E4A458C" w14:textId="0B140659" w:rsidR="00B27701" w:rsidRPr="006F34D9" w:rsidRDefault="00B27701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6F34D9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6F34D9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付録はその上下</w:t>
      </w:r>
      <w:r w:rsidR="00213F9F" w:rsidRPr="006F34D9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について</w:t>
      </w:r>
      <w:r w:rsidR="00EA28B3" w:rsidRPr="006F34D9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Pr="006F34D9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</w:t>
      </w:r>
      <w:r w:rsidR="001C2A25" w:rsidRPr="006F34D9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空けて</w:t>
      </w:r>
      <w:r w:rsidR="008B5460" w:rsidRPr="006F34D9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1C2A25" w:rsidRPr="006F34D9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25AF834" w14:textId="77777777" w:rsidR="001C2A25" w:rsidRPr="00C1589A" w:rsidRDefault="001C2A25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05251A"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  <w:t>謝辞は結論の後</w:t>
      </w: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に位置して</w:t>
      </w:r>
      <w:r w:rsidR="008B5460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いる</w:t>
      </w: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．</w:t>
      </w:r>
    </w:p>
    <w:p w14:paraId="56F0D5C1" w14:textId="77A63ABD" w:rsidR="00B27701" w:rsidRDefault="00B27701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05251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付録は参考文献の前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に位置し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3F2856B4" w14:textId="77777777" w:rsidR="00051034" w:rsidRPr="00C1589A" w:rsidRDefault="00051034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</w:p>
    <w:p w14:paraId="2A91F22E" w14:textId="77777777" w:rsidR="0047517F" w:rsidRPr="00C1589A" w:rsidRDefault="00B27701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（９</w:t>
      </w:r>
      <w:r w:rsidR="006141E0"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）</w:t>
      </w: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="006141E0" w:rsidRPr="00C1589A">
        <w:rPr>
          <w:rFonts w:ascii="Times New Roman" w:eastAsia="ＭＳ Ｐゴシック" w:hAnsi="Times New Roman"/>
          <w:sz w:val="20"/>
          <w:szCs w:val="20"/>
          <w:lang w:eastAsia="ja-JP"/>
        </w:rPr>
        <w:t>参考文献</w:t>
      </w:r>
    </w:p>
    <w:p w14:paraId="55F4F3B0" w14:textId="1C03EB21" w:rsidR="00F61057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C76DB2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</w:t>
      </w:r>
      <w:r w:rsidR="002B1396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Pr="00C1589A">
        <w:rPr>
          <w:rFonts w:ascii="Times New Roman" w:eastAsia="ＭＳ Ｐ明朝" w:hAnsi="Times New Roman"/>
          <w:spacing w:val="-7"/>
          <w:position w:val="1"/>
          <w:sz w:val="20"/>
          <w:szCs w:val="20"/>
          <w:lang w:eastAsia="ja-JP"/>
        </w:rPr>
        <w:t xml:space="preserve"> </w:t>
      </w:r>
      <w:r w:rsidR="002B1396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となっ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2B1396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3D871773" w14:textId="2710ED18" w:rsidR="00334B55" w:rsidRPr="00C1589A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A51C8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本文中での</w:t>
      </w:r>
      <w:r w:rsidR="001C2A25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引用は</w:t>
      </w:r>
      <w:r w:rsidR="00A51C8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="00334B55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右</w:t>
      </w:r>
      <w:r w:rsidR="001C2A25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上付き片括弧付き文字</w:t>
      </w:r>
      <w:r w:rsidR="00A51C8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と</w:t>
      </w:r>
      <w:r w:rsidR="001C2A25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し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1C2A25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（例，</w:t>
      </w:r>
      <w:r w:rsidR="00FE6678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○○</w:t>
      </w:r>
      <w:r w:rsidR="001C2A25" w:rsidRPr="00C1589A">
        <w:rPr>
          <w:rFonts w:ascii="Times New Roman" w:eastAsia="ＭＳ Ｐ明朝" w:hAnsi="Times New Roman"/>
          <w:position w:val="1"/>
          <w:sz w:val="20"/>
          <w:szCs w:val="20"/>
          <w:vertAlign w:val="superscript"/>
          <w:lang w:eastAsia="ja-JP"/>
        </w:rPr>
        <w:t>1</w:t>
      </w:r>
      <w:r w:rsidR="001C2A25" w:rsidRPr="00C1589A">
        <w:rPr>
          <w:rFonts w:ascii="Times New Roman" w:eastAsia="ＭＳ Ｐ明朝" w:hAnsi="Times New Roman"/>
          <w:position w:val="1"/>
          <w:sz w:val="20"/>
          <w:szCs w:val="20"/>
          <w:vertAlign w:val="superscript"/>
          <w:lang w:eastAsia="ja-JP"/>
        </w:rPr>
        <w:t>）</w:t>
      </w:r>
      <w:r w:rsidR="00334B55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．</w:t>
      </w:r>
      <w:r w:rsidR="00334B55" w:rsidRPr="00334B55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引用番号</w:t>
      </w:r>
      <w:r w:rsidR="002C6C4C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のみ</w:t>
      </w:r>
      <w:r w:rsidR="00334B55" w:rsidRPr="00334B55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が行の左端に</w:t>
      </w:r>
      <w:r w:rsidR="002C6C4C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位置し</w:t>
      </w:r>
      <w:r w:rsidR="00334B55" w:rsidRPr="00334B55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ていない</w:t>
      </w:r>
      <w:r w:rsidR="001C2A25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）．</w:t>
      </w:r>
    </w:p>
    <w:p w14:paraId="4A9FB6C4" w14:textId="346C5322" w:rsidR="0047517F" w:rsidRPr="00C1589A" w:rsidRDefault="001C2A25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2B1396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本文中に参照しているもののみを記載し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2B1396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0BAB95A" w14:textId="3D18C532" w:rsidR="00F61057" w:rsidRPr="0005251A" w:rsidRDefault="00CC1970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ＭＳ Ｐ明朝" w:eastAsia="ＭＳ Ｐ明朝" w:hAnsi="ＭＳ Ｐ明朝"/>
          <w:color w:val="000000" w:themeColor="text1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記載した参考文献情報が</w:t>
      </w:r>
      <w:r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J-STAGE</w:t>
      </w:r>
      <w:r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にも掲載されるが，</w:t>
      </w:r>
      <w:r w:rsidRPr="0005251A">
        <w:rPr>
          <w:rFonts w:ascii="ＭＳ Ｐ明朝" w:eastAsia="ＭＳ Ｐ明朝" w:hAnsi="ＭＳ Ｐ明朝" w:hint="eastAsia"/>
          <w:color w:val="000000" w:themeColor="text1"/>
          <w:position w:val="1"/>
          <w:sz w:val="20"/>
          <w:szCs w:val="20"/>
          <w:lang w:eastAsia="ja-JP"/>
        </w:rPr>
        <w:t>各文献について，著者，題目，論文集名，巻，号，ページ，年などの必要事項を間違いなく書いている</w:t>
      </w:r>
      <w:r w:rsidR="00134F8C" w:rsidRPr="0005251A">
        <w:rPr>
          <w:rFonts w:ascii="ＭＳ Ｐ明朝" w:eastAsia="ＭＳ Ｐ明朝" w:hAnsi="ＭＳ Ｐ明朝" w:hint="eastAsia"/>
          <w:color w:val="000000" w:themeColor="text1"/>
          <w:position w:val="1"/>
          <w:sz w:val="20"/>
          <w:szCs w:val="20"/>
          <w:lang w:eastAsia="ja-JP"/>
        </w:rPr>
        <w:t>．</w:t>
      </w:r>
    </w:p>
    <w:p w14:paraId="3ABE1093" w14:textId="449E6D4F" w:rsidR="00CC1970" w:rsidRPr="00C1589A" w:rsidRDefault="00F61057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ＭＳ Ｐ明朝" w:eastAsia="ＭＳ Ｐ明朝" w:hAnsi="ＭＳ Ｐ明朝" w:hint="eastAsia"/>
          <w:color w:val="FF0000"/>
          <w:position w:val="1"/>
          <w:sz w:val="20"/>
          <w:szCs w:val="20"/>
          <w:lang w:eastAsia="ja-JP"/>
        </w:rPr>
        <w:t>参考文献の発行時期</w:t>
      </w:r>
      <w:r w:rsidRPr="0005251A">
        <w:rPr>
          <w:rFonts w:ascii="ＭＳ Ｐ明朝" w:eastAsia="ＭＳ Ｐ明朝" w:hAnsi="ＭＳ Ｐ明朝" w:hint="eastAsia"/>
          <w:color w:val="000000" w:themeColor="text1"/>
          <w:position w:val="1"/>
          <w:sz w:val="20"/>
          <w:szCs w:val="20"/>
          <w:lang w:eastAsia="ja-JP"/>
        </w:rPr>
        <w:t>は，原稿の見本と同様に，</w:t>
      </w:r>
      <w:r w:rsidR="002A3542" w:rsidRPr="0005251A">
        <w:rPr>
          <w:rFonts w:ascii="ＭＳ Ｐ明朝" w:eastAsia="ＭＳ Ｐ明朝" w:hAnsi="ＭＳ Ｐ明朝" w:hint="eastAsia"/>
          <w:color w:val="000000" w:themeColor="text1"/>
          <w:position w:val="1"/>
          <w:sz w:val="20"/>
          <w:szCs w:val="20"/>
          <w:lang w:eastAsia="ja-JP"/>
        </w:rPr>
        <w:t>年まで表記し，</w:t>
      </w:r>
      <w:r w:rsidR="002A3542" w:rsidRPr="00C1589A">
        <w:rPr>
          <w:rFonts w:ascii="ＭＳ Ｐ明朝" w:eastAsia="ＭＳ Ｐ明朝" w:hAnsi="ＭＳ Ｐ明朝" w:hint="eastAsia"/>
          <w:color w:val="FF0000"/>
          <w:position w:val="1"/>
          <w:sz w:val="20"/>
          <w:szCs w:val="20"/>
          <w:lang w:eastAsia="ja-JP"/>
        </w:rPr>
        <w:t>月は表記しない</w:t>
      </w:r>
      <w:r w:rsidRPr="0005251A">
        <w:rPr>
          <w:rFonts w:ascii="ＭＳ Ｐ明朝" w:eastAsia="ＭＳ Ｐ明朝" w:hAnsi="ＭＳ Ｐ明朝" w:hint="eastAsia"/>
          <w:color w:val="000000" w:themeColor="text1"/>
          <w:position w:val="1"/>
          <w:sz w:val="20"/>
          <w:szCs w:val="20"/>
          <w:lang w:eastAsia="ja-JP"/>
        </w:rPr>
        <w:t>（例</w:t>
      </w:r>
      <w:r w:rsidR="0005251A">
        <w:rPr>
          <w:rFonts w:ascii="ＭＳ Ｐ明朝" w:eastAsia="ＭＳ Ｐ明朝" w:hAnsi="ＭＳ Ｐ明朝" w:hint="eastAsia"/>
          <w:color w:val="000000" w:themeColor="text1"/>
          <w:position w:val="1"/>
          <w:sz w:val="20"/>
          <w:szCs w:val="20"/>
          <w:lang w:eastAsia="ja-JP"/>
        </w:rPr>
        <w:t xml:space="preserve">　</w:t>
      </w:r>
      <w:r w:rsidRPr="0005251A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〇</w:t>
      </w:r>
      <w:r w:rsidRPr="0005251A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20</w:t>
      </w:r>
      <w:r w:rsidR="009E462B" w:rsidRPr="0005251A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20</w:t>
      </w:r>
      <w:r w:rsidRPr="0005251A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.</w:t>
      </w:r>
      <w:r w:rsidRPr="0005251A">
        <w:rPr>
          <w:rFonts w:ascii="ＭＳ Ｐ明朝" w:eastAsia="ＭＳ Ｐ明朝" w:hAnsi="ＭＳ Ｐ明朝" w:hint="eastAsia"/>
          <w:color w:val="000000" w:themeColor="text1"/>
          <w:position w:val="1"/>
          <w:sz w:val="20"/>
          <w:szCs w:val="20"/>
          <w:lang w:eastAsia="ja-JP"/>
        </w:rPr>
        <w:t xml:space="preserve">　×</w:t>
      </w:r>
      <w:r w:rsidRPr="0005251A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20</w:t>
      </w:r>
      <w:r w:rsidR="009E462B" w:rsidRPr="0005251A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20</w:t>
      </w:r>
      <w:r w:rsidRPr="0005251A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.1</w:t>
      </w:r>
      <w:r w:rsidRPr="0005251A">
        <w:rPr>
          <w:rFonts w:ascii="ＭＳ Ｐ明朝" w:eastAsia="ＭＳ Ｐ明朝" w:hAnsi="ＭＳ Ｐ明朝" w:hint="eastAsia"/>
          <w:color w:val="000000" w:themeColor="text1"/>
          <w:position w:val="1"/>
          <w:sz w:val="20"/>
          <w:szCs w:val="20"/>
          <w:lang w:eastAsia="ja-JP"/>
        </w:rPr>
        <w:t>）</w:t>
      </w:r>
      <w:r w:rsidR="00CC1970" w:rsidRPr="0005251A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．</w:t>
      </w:r>
    </w:p>
    <w:p w14:paraId="6C336A4C" w14:textId="77777777" w:rsidR="0047517F" w:rsidRPr="00C1589A" w:rsidRDefault="0047517F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</w:p>
    <w:p w14:paraId="0B81D16F" w14:textId="77777777" w:rsidR="0047517F" w:rsidRPr="00C1589A" w:rsidRDefault="00B27701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（１０</w:t>
      </w:r>
      <w:r w:rsidR="006141E0"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）</w:t>
      </w: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="002B1396" w:rsidRPr="00C1589A">
        <w:rPr>
          <w:rFonts w:ascii="Times New Roman" w:eastAsia="ＭＳ Ｐゴシック" w:hAnsi="Times New Roman"/>
          <w:sz w:val="20"/>
          <w:szCs w:val="20"/>
          <w:lang w:eastAsia="ja-JP"/>
        </w:rPr>
        <w:t>受付日，受理日</w:t>
      </w:r>
    </w:p>
    <w:p w14:paraId="0E4C517D" w14:textId="77777777" w:rsidR="00B27701" w:rsidRPr="0005251A" w:rsidRDefault="006141E0" w:rsidP="002C6C4C">
      <w:pPr>
        <w:adjustRightInd w:val="0"/>
        <w:snapToGrid w:val="0"/>
        <w:spacing w:after="0" w:line="300" w:lineRule="exact"/>
        <w:ind w:rightChars="-9" w:right="-20"/>
        <w:jc w:val="both"/>
        <w:rPr>
          <w:rFonts w:ascii="Times New Roman" w:eastAsia="ＭＳ Ｐ明朝" w:hAnsi="Times New Roman"/>
          <w:color w:val="000000" w:themeColor="text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2B1396" w:rsidRPr="0005251A">
        <w:rPr>
          <w:rFonts w:ascii="Times New Roman" w:eastAsia="ＭＳ Ｐ明朝" w:hAnsi="Times New Roman"/>
          <w:color w:val="000000" w:themeColor="text1"/>
          <w:spacing w:val="1"/>
          <w:position w:val="1"/>
          <w:sz w:val="20"/>
          <w:szCs w:val="20"/>
          <w:lang w:eastAsia="ja-JP"/>
        </w:rPr>
        <w:t>最後の参考文献の次の行に位置して</w:t>
      </w:r>
      <w:r w:rsidR="008B5460" w:rsidRPr="0005251A">
        <w:rPr>
          <w:rFonts w:ascii="Times New Roman" w:eastAsia="ＭＳ Ｐ明朝" w:hAnsi="Times New Roman"/>
          <w:color w:val="000000" w:themeColor="text1"/>
          <w:spacing w:val="1"/>
          <w:position w:val="1"/>
          <w:sz w:val="20"/>
          <w:szCs w:val="20"/>
          <w:lang w:eastAsia="ja-JP"/>
        </w:rPr>
        <w:t>いる</w:t>
      </w:r>
      <w:r w:rsidR="00D72F60" w:rsidRPr="0005251A">
        <w:rPr>
          <w:rFonts w:ascii="Times New Roman" w:eastAsia="ＭＳ Ｐ明朝" w:hAnsi="Times New Roman"/>
          <w:color w:val="000000" w:themeColor="text1"/>
          <w:spacing w:val="1"/>
          <w:position w:val="1"/>
          <w:sz w:val="20"/>
          <w:szCs w:val="20"/>
          <w:lang w:eastAsia="ja-JP"/>
        </w:rPr>
        <w:t>（</w:t>
      </w:r>
      <w:r w:rsidR="006F1B92" w:rsidRPr="0005251A">
        <w:rPr>
          <w:rFonts w:ascii="Times New Roman" w:eastAsia="ＭＳ Ｐ明朝" w:hAnsi="Times New Roman" w:hint="eastAsia"/>
          <w:color w:val="000000" w:themeColor="text1"/>
          <w:spacing w:val="1"/>
          <w:position w:val="1"/>
          <w:sz w:val="20"/>
          <w:szCs w:val="20"/>
          <w:lang w:eastAsia="ja-JP"/>
        </w:rPr>
        <w:t>1</w:t>
      </w:r>
      <w:r w:rsidR="00D72F60" w:rsidRPr="0005251A">
        <w:rPr>
          <w:rFonts w:ascii="Times New Roman" w:eastAsia="ＭＳ Ｐ明朝" w:hAnsi="Times New Roman"/>
          <w:color w:val="000000" w:themeColor="text1"/>
          <w:spacing w:val="1"/>
          <w:position w:val="1"/>
          <w:sz w:val="20"/>
          <w:szCs w:val="20"/>
          <w:lang w:eastAsia="ja-JP"/>
        </w:rPr>
        <w:t>行空け</w:t>
      </w:r>
      <w:r w:rsidR="00D72F60" w:rsidRPr="0005251A">
        <w:rPr>
          <w:rFonts w:ascii="Times New Roman" w:eastAsia="ＭＳ Ｐ明朝" w:hAnsi="Times New Roman" w:hint="eastAsia"/>
          <w:color w:val="000000" w:themeColor="text1"/>
          <w:spacing w:val="1"/>
          <w:position w:val="1"/>
          <w:sz w:val="20"/>
          <w:szCs w:val="20"/>
          <w:lang w:eastAsia="ja-JP"/>
        </w:rPr>
        <w:t>る</w:t>
      </w:r>
      <w:r w:rsidR="00B27701" w:rsidRPr="0005251A">
        <w:rPr>
          <w:rFonts w:ascii="Times New Roman" w:eastAsia="ＭＳ Ｐ明朝" w:hAnsi="Times New Roman"/>
          <w:color w:val="000000" w:themeColor="text1"/>
          <w:spacing w:val="1"/>
          <w:position w:val="1"/>
          <w:sz w:val="20"/>
          <w:szCs w:val="20"/>
          <w:lang w:eastAsia="ja-JP"/>
        </w:rPr>
        <w:t>）</w:t>
      </w:r>
      <w:r w:rsidR="002B1396" w:rsidRPr="0005251A">
        <w:rPr>
          <w:rFonts w:ascii="Times New Roman" w:eastAsia="ＭＳ Ｐ明朝" w:hAnsi="Times New Roman"/>
          <w:color w:val="000000" w:themeColor="text1"/>
          <w:spacing w:val="1"/>
          <w:position w:val="1"/>
          <w:sz w:val="20"/>
          <w:szCs w:val="20"/>
          <w:lang w:eastAsia="ja-JP"/>
        </w:rPr>
        <w:t>．</w:t>
      </w:r>
      <w:r w:rsidR="002B1396" w:rsidRPr="0005251A">
        <w:rPr>
          <w:rFonts w:ascii="Times New Roman" w:eastAsia="ＭＳ Ｐ明朝" w:hAnsi="Times New Roman"/>
          <w:color w:val="000000" w:themeColor="text1"/>
          <w:sz w:val="20"/>
          <w:szCs w:val="20"/>
          <w:lang w:eastAsia="ja-JP"/>
        </w:rPr>
        <w:t xml:space="preserve"> </w:t>
      </w:r>
    </w:p>
    <w:p w14:paraId="20DEEACD" w14:textId="0826535F" w:rsidR="0047517F" w:rsidRPr="00276B99" w:rsidRDefault="00B27701" w:rsidP="002C6C4C">
      <w:pPr>
        <w:adjustRightInd w:val="0"/>
        <w:snapToGrid w:val="0"/>
        <w:spacing w:after="0" w:line="300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6F34D9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6F34D9">
        <w:rPr>
          <w:rFonts w:ascii="Times New Roman" w:eastAsia="ＭＳ Ｐ明朝" w:hAnsi="Times New Roman"/>
          <w:sz w:val="20"/>
          <w:szCs w:val="20"/>
          <w:lang w:eastAsia="ja-JP"/>
        </w:rPr>
        <w:t>受付日</w:t>
      </w:r>
      <w:r w:rsidRPr="00276B99">
        <w:rPr>
          <w:rFonts w:ascii="Times New Roman" w:eastAsia="ＭＳ Ｐ明朝" w:hAnsi="Times New Roman"/>
          <w:sz w:val="20"/>
          <w:szCs w:val="20"/>
          <w:lang w:eastAsia="ja-JP"/>
        </w:rPr>
        <w:t>を</w:t>
      </w:r>
      <w:r w:rsidRPr="00276B99">
        <w:rPr>
          <w:rFonts w:ascii="Times New Roman" w:eastAsia="ＭＳ Ｐ明朝" w:hAnsi="Times New Roman"/>
          <w:sz w:val="20"/>
          <w:szCs w:val="20"/>
          <w:lang w:eastAsia="ja-JP"/>
        </w:rPr>
        <w:t>(20</w:t>
      </w:r>
      <w:r w:rsidR="009E462B" w:rsidRPr="00276B99">
        <w:rPr>
          <w:rFonts w:ascii="Times New Roman" w:eastAsia="ＭＳ Ｐ明朝" w:hAnsi="Times New Roman"/>
          <w:sz w:val="20"/>
          <w:szCs w:val="20"/>
          <w:lang w:eastAsia="ja-JP"/>
        </w:rPr>
        <w:t>2</w:t>
      </w:r>
      <w:r w:rsidR="00087563" w:rsidRPr="00276B99">
        <w:rPr>
          <w:rFonts w:ascii="Times New Roman" w:eastAsia="ＭＳ Ｐ明朝" w:hAnsi="Times New Roman"/>
          <w:sz w:val="20"/>
          <w:szCs w:val="20"/>
          <w:lang w:eastAsia="ja-JP"/>
        </w:rPr>
        <w:t>2</w:t>
      </w:r>
      <w:r w:rsidRPr="00276B99">
        <w:rPr>
          <w:rFonts w:ascii="Times New Roman" w:eastAsia="ＭＳ Ｐ明朝" w:hAnsi="Times New Roman"/>
          <w:sz w:val="20"/>
          <w:szCs w:val="20"/>
          <w:lang w:eastAsia="ja-JP"/>
        </w:rPr>
        <w:t>年</w:t>
      </w:r>
      <w:r w:rsidRPr="00276B99">
        <w:rPr>
          <w:rFonts w:ascii="Times New Roman" w:eastAsia="ＭＳ Ｐ明朝" w:hAnsi="Times New Roman"/>
          <w:sz w:val="20"/>
          <w:szCs w:val="20"/>
          <w:lang w:eastAsia="ja-JP"/>
        </w:rPr>
        <w:t>9</w:t>
      </w:r>
      <w:r w:rsidRPr="00276B99">
        <w:rPr>
          <w:rFonts w:ascii="Times New Roman" w:eastAsia="ＭＳ Ｐ明朝" w:hAnsi="Times New Roman"/>
          <w:sz w:val="20"/>
          <w:szCs w:val="20"/>
          <w:lang w:eastAsia="ja-JP"/>
        </w:rPr>
        <w:t>月</w:t>
      </w:r>
      <w:r w:rsidR="00276B99" w:rsidRPr="00276B99">
        <w:rPr>
          <w:rFonts w:ascii="Times New Roman" w:eastAsia="ＭＳ Ｐ明朝" w:hAnsi="Times New Roman"/>
          <w:sz w:val="20"/>
          <w:szCs w:val="20"/>
          <w:lang w:eastAsia="ja-JP"/>
        </w:rPr>
        <w:t>20</w:t>
      </w:r>
      <w:r w:rsidRPr="00276B99">
        <w:rPr>
          <w:rFonts w:ascii="Times New Roman" w:eastAsia="ＭＳ Ｐ明朝" w:hAnsi="Times New Roman"/>
          <w:sz w:val="20"/>
          <w:szCs w:val="20"/>
          <w:lang w:eastAsia="ja-JP"/>
        </w:rPr>
        <w:t>日</w:t>
      </w:r>
      <w:r w:rsidRPr="00276B99">
        <w:rPr>
          <w:rFonts w:ascii="Times New Roman" w:eastAsia="ＭＳ Ｐ明朝" w:hAnsi="Times New Roman"/>
          <w:sz w:val="20"/>
          <w:szCs w:val="20"/>
          <w:lang w:eastAsia="ja-JP"/>
        </w:rPr>
        <w:t>)</w:t>
      </w:r>
      <w:r w:rsidRPr="00276B99">
        <w:rPr>
          <w:rFonts w:ascii="Times New Roman" w:eastAsia="ＭＳ Ｐ明朝" w:hAnsi="Times New Roman"/>
          <w:sz w:val="20"/>
          <w:szCs w:val="20"/>
          <w:lang w:eastAsia="ja-JP"/>
        </w:rPr>
        <w:t>として</w:t>
      </w:r>
      <w:r w:rsidR="008B5460" w:rsidRPr="00276B99">
        <w:rPr>
          <w:rFonts w:ascii="Times New Roman" w:eastAsia="ＭＳ Ｐ明朝" w:hAnsi="Times New Roman"/>
          <w:sz w:val="20"/>
          <w:szCs w:val="20"/>
          <w:lang w:eastAsia="ja-JP"/>
        </w:rPr>
        <w:t>いる</w:t>
      </w:r>
      <w:r w:rsidRPr="00276B99">
        <w:rPr>
          <w:rFonts w:ascii="Times New Roman" w:eastAsia="ＭＳ Ｐ明朝" w:hAnsi="Times New Roman"/>
          <w:sz w:val="20"/>
          <w:szCs w:val="20"/>
          <w:lang w:eastAsia="ja-JP"/>
        </w:rPr>
        <w:t>．</w:t>
      </w:r>
    </w:p>
    <w:p w14:paraId="22E26B67" w14:textId="77326DE2" w:rsidR="00B27701" w:rsidRPr="006F34D9" w:rsidRDefault="00B27701" w:rsidP="002C6C4C">
      <w:pPr>
        <w:adjustRightInd w:val="0"/>
        <w:snapToGrid w:val="0"/>
        <w:spacing w:after="0" w:line="300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276B99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276B99">
        <w:rPr>
          <w:rFonts w:ascii="Times New Roman" w:eastAsia="ＭＳ Ｐ明朝" w:hAnsi="Times New Roman"/>
          <w:sz w:val="20"/>
          <w:szCs w:val="20"/>
          <w:lang w:eastAsia="ja-JP"/>
        </w:rPr>
        <w:t>受理日を</w:t>
      </w:r>
      <w:r w:rsidR="006F6807" w:rsidRPr="00B305D7">
        <w:rPr>
          <w:rFonts w:ascii="Times New Roman" w:eastAsia="ＭＳ Ｐ明朝" w:hAnsi="Times New Roman"/>
          <w:sz w:val="20"/>
          <w:szCs w:val="20"/>
          <w:lang w:eastAsia="ja-JP"/>
        </w:rPr>
        <w:t>(</w:t>
      </w:r>
      <w:r w:rsidR="006F6807" w:rsidRPr="00B305D7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202</w:t>
      </w:r>
      <w:r w:rsidR="00087563" w:rsidRPr="00B305D7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3</w:t>
      </w:r>
      <w:r w:rsidRPr="00B305D7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年</w:t>
      </w:r>
      <w:r w:rsidR="005D15CB" w:rsidRPr="00B305D7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2</w:t>
      </w:r>
      <w:r w:rsidRPr="00B305D7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月</w:t>
      </w:r>
      <w:r w:rsidR="007F11CF" w:rsidRPr="00B305D7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10</w:t>
      </w:r>
      <w:r w:rsidRPr="00B305D7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日</w:t>
      </w:r>
      <w:r w:rsidRPr="00B305D7">
        <w:rPr>
          <w:rFonts w:ascii="Times New Roman" w:eastAsia="ＭＳ Ｐ明朝" w:hAnsi="Times New Roman"/>
          <w:sz w:val="20"/>
          <w:szCs w:val="20"/>
          <w:lang w:eastAsia="ja-JP"/>
        </w:rPr>
        <w:t>)</w:t>
      </w:r>
      <w:r w:rsidRPr="006F34D9">
        <w:rPr>
          <w:rFonts w:ascii="Times New Roman" w:eastAsia="ＭＳ Ｐ明朝" w:hAnsi="Times New Roman"/>
          <w:sz w:val="20"/>
          <w:szCs w:val="20"/>
          <w:lang w:eastAsia="ja-JP"/>
        </w:rPr>
        <w:t>として</w:t>
      </w:r>
      <w:r w:rsidR="008B5460" w:rsidRPr="006F34D9">
        <w:rPr>
          <w:rFonts w:ascii="Times New Roman" w:eastAsia="ＭＳ Ｐ明朝" w:hAnsi="Times New Roman"/>
          <w:sz w:val="20"/>
          <w:szCs w:val="20"/>
          <w:lang w:eastAsia="ja-JP"/>
        </w:rPr>
        <w:t>いる</w:t>
      </w:r>
      <w:r w:rsidRPr="006F34D9">
        <w:rPr>
          <w:rFonts w:ascii="Times New Roman" w:eastAsia="ＭＳ Ｐ明朝" w:hAnsi="Times New Roman"/>
          <w:sz w:val="20"/>
          <w:szCs w:val="20"/>
          <w:lang w:eastAsia="ja-JP"/>
        </w:rPr>
        <w:t>．</w:t>
      </w:r>
    </w:p>
    <w:p w14:paraId="633F1958" w14:textId="55C68336" w:rsidR="0047517F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C76DB2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は</w:t>
      </w:r>
      <w:r w:rsidR="0086071C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</w:t>
      </w: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イント</w:t>
      </w:r>
      <w:r w:rsidR="00B27701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とし，右揃えとして</w:t>
      </w:r>
      <w:r w:rsidR="008B5460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いる</w:t>
      </w:r>
      <w:r w:rsidR="00B27701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．</w:t>
      </w:r>
    </w:p>
    <w:p w14:paraId="3BA49951" w14:textId="77777777" w:rsidR="002C6C4C" w:rsidRPr="00C1589A" w:rsidRDefault="002C6C4C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</w:p>
    <w:p w14:paraId="7DA59273" w14:textId="77777777" w:rsidR="00B27701" w:rsidRPr="00C1589A" w:rsidRDefault="001C2A25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（１１）　その他</w:t>
      </w:r>
    </w:p>
    <w:p w14:paraId="53F03C8A" w14:textId="77777777" w:rsidR="00975183" w:rsidRPr="0005251A" w:rsidRDefault="001C2A25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05251A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最終ページは，</w:t>
      </w:r>
      <w:r w:rsidRPr="0005251A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2</w:t>
      </w:r>
      <w:r w:rsidRPr="0005251A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段組の高さを揃えるように</w:t>
      </w:r>
      <w:r w:rsidR="00A51C81" w:rsidRPr="0005251A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（左右のバランスを）</w:t>
      </w:r>
      <w:r w:rsidRPr="0005251A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調整して</w:t>
      </w:r>
      <w:r w:rsidR="008B5460" w:rsidRPr="0005251A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いる</w:t>
      </w:r>
      <w:r w:rsidRPr="0005251A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．</w:t>
      </w:r>
    </w:p>
    <w:p w14:paraId="424F503A" w14:textId="77777777" w:rsidR="008B5460" w:rsidRPr="00C1589A" w:rsidRDefault="00975183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PDF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ファイルに</w:t>
      </w:r>
      <w:r w:rsidRPr="0005251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セキュリティー設定をしていない．</w:t>
      </w:r>
    </w:p>
    <w:p w14:paraId="77C58F98" w14:textId="586A9F04" w:rsidR="00BD2E5A" w:rsidRPr="00C1589A" w:rsidRDefault="00BD2E5A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  <w:r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PDF</w:t>
      </w:r>
      <w:r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ファイルに全てのフォントを埋め込んでいる．</w:t>
      </w:r>
    </w:p>
    <w:p w14:paraId="0D635132" w14:textId="7A140528" w:rsidR="00315A2E" w:rsidRPr="00B305D7" w:rsidRDefault="00315A2E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  <w:r w:rsidRPr="00993EF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□</w:t>
      </w:r>
      <w:r w:rsidRPr="00B305D7">
        <w:rPr>
          <w:rFonts w:ascii="Times New Roman" w:eastAsia="ＭＳ Ｐ明朝" w:hAnsi="Times New Roman" w:hint="eastAsia"/>
          <w:dstrike/>
          <w:color w:val="FF0000"/>
          <w:position w:val="1"/>
          <w:sz w:val="20"/>
          <w:szCs w:val="20"/>
          <w:lang w:eastAsia="ja-JP"/>
        </w:rPr>
        <w:t>ページ番号</w:t>
      </w:r>
      <w:r w:rsidR="00E10733" w:rsidRPr="00B305D7">
        <w:rPr>
          <w:rFonts w:ascii="Times New Roman" w:eastAsia="ＭＳ Ｐ明朝" w:hAnsi="Times New Roman" w:hint="eastAsia"/>
          <w:dstrike/>
          <w:color w:val="FF0000"/>
          <w:position w:val="1"/>
          <w:sz w:val="20"/>
          <w:szCs w:val="20"/>
          <w:lang w:eastAsia="ja-JP"/>
        </w:rPr>
        <w:t>および行番号</w:t>
      </w:r>
      <w:r w:rsidRPr="00B305D7">
        <w:rPr>
          <w:rFonts w:ascii="Times New Roman" w:eastAsia="ＭＳ Ｐ明朝" w:hAnsi="Times New Roman" w:hint="eastAsia"/>
          <w:dstrike/>
          <w:color w:val="FF0000"/>
          <w:position w:val="1"/>
          <w:sz w:val="20"/>
          <w:szCs w:val="20"/>
          <w:lang w:eastAsia="ja-JP"/>
        </w:rPr>
        <w:t>を付している．</w:t>
      </w:r>
      <w:r w:rsidR="007F11CF" w:rsidRPr="00B305D7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u w:val="single"/>
          <w:lang w:eastAsia="ja-JP"/>
        </w:rPr>
        <w:t>ページ番号および行番号を付していない．</w:t>
      </w:r>
    </w:p>
    <w:p w14:paraId="39BD88F1" w14:textId="39516DA8" w:rsidR="007F11CF" w:rsidRPr="007F11CF" w:rsidRDefault="007F11CF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  <w:r w:rsidRPr="00B305D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□</w:t>
      </w:r>
      <w:r w:rsidRPr="00B305D7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u w:val="single"/>
          <w:lang w:eastAsia="ja-JP"/>
        </w:rPr>
        <w:t>修正原稿作成時に赤字にした部分を黒字に戻している．</w:t>
      </w:r>
    </w:p>
    <w:p w14:paraId="6E54B38E" w14:textId="0B66BE2C" w:rsidR="00523C72" w:rsidRPr="00C1589A" w:rsidRDefault="00523C72" w:rsidP="00523C72">
      <w:pPr>
        <w:adjustRightInd w:val="0"/>
        <w:snapToGrid w:val="0"/>
        <w:spacing w:after="0" w:line="286" w:lineRule="exact"/>
        <w:ind w:left="141" w:rightChars="-9" w:right="-20" w:hangingChars="71" w:hanging="141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  <w:r w:rsidRPr="009F521C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□</w:t>
      </w:r>
      <w:r w:rsidRPr="006B5A3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委員会報告の場合は，第</w:t>
      </w:r>
      <w:r w:rsidRPr="006B5A3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Pr="006B5A3E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章の最後に，「本委員会報告は〇〇小委員会の成果の一部を報告するものである．」のように研究小委員会名を明示している．</w:t>
      </w:r>
    </w:p>
    <w:p w14:paraId="58A7BD66" w14:textId="77777777" w:rsidR="0047517F" w:rsidRPr="00B575D0" w:rsidRDefault="006141E0" w:rsidP="002C6C4C">
      <w:pPr>
        <w:tabs>
          <w:tab w:val="left" w:pos="420"/>
        </w:tabs>
        <w:adjustRightInd w:val="0"/>
        <w:snapToGrid w:val="0"/>
        <w:spacing w:after="0" w:line="286" w:lineRule="exact"/>
        <w:ind w:rightChars="63" w:right="138"/>
        <w:jc w:val="right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Times New Roman" w:eastAsia="ＭＳ Ｐ明朝" w:hAnsi="Times New Roman"/>
          <w:position w:val="-3"/>
          <w:sz w:val="20"/>
          <w:szCs w:val="20"/>
          <w:lang w:eastAsia="ja-JP"/>
        </w:rPr>
        <w:t>以</w:t>
      </w:r>
      <w:r w:rsidRPr="00C1589A">
        <w:rPr>
          <w:rFonts w:ascii="Times New Roman" w:eastAsia="ＭＳ Ｐ明朝" w:hAnsi="Times New Roman"/>
          <w:position w:val="-3"/>
          <w:sz w:val="20"/>
          <w:szCs w:val="20"/>
          <w:lang w:eastAsia="ja-JP"/>
        </w:rPr>
        <w:tab/>
      </w:r>
      <w:r w:rsidRPr="00C1589A">
        <w:rPr>
          <w:rFonts w:ascii="Times New Roman" w:eastAsia="ＭＳ Ｐ明朝" w:hAnsi="Times New Roman"/>
          <w:position w:val="-3"/>
          <w:sz w:val="20"/>
          <w:szCs w:val="20"/>
          <w:lang w:eastAsia="ja-JP"/>
        </w:rPr>
        <w:t>上</w:t>
      </w:r>
    </w:p>
    <w:sectPr w:rsidR="0047517F" w:rsidRPr="00B575D0" w:rsidSect="00753062">
      <w:pgSz w:w="11907" w:h="16840" w:code="9"/>
      <w:pgMar w:top="851" w:right="851" w:bottom="851" w:left="851" w:header="720" w:footer="720" w:gutter="0"/>
      <w:cols w:space="720"/>
      <w:docGrid w:type="linesAndChars" w:linePitch="299" w:charSpace="-1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68164D" w14:textId="77777777" w:rsidR="00D345E7" w:rsidRDefault="00D345E7" w:rsidP="00975183">
      <w:pPr>
        <w:spacing w:after="0" w:line="240" w:lineRule="auto"/>
      </w:pPr>
      <w:r>
        <w:separator/>
      </w:r>
    </w:p>
  </w:endnote>
  <w:endnote w:type="continuationSeparator" w:id="0">
    <w:p w14:paraId="77A53838" w14:textId="77777777" w:rsidR="00D345E7" w:rsidRDefault="00D345E7" w:rsidP="009751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77E495" w14:textId="77777777" w:rsidR="00D345E7" w:rsidRDefault="00D345E7" w:rsidP="00975183">
      <w:pPr>
        <w:spacing w:after="0" w:line="240" w:lineRule="auto"/>
      </w:pPr>
      <w:r>
        <w:separator/>
      </w:r>
    </w:p>
  </w:footnote>
  <w:footnote w:type="continuationSeparator" w:id="0">
    <w:p w14:paraId="440B6B94" w14:textId="77777777" w:rsidR="00D345E7" w:rsidRDefault="00D345E7" w:rsidP="0097518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20"/>
  <w:drawingGridHorizontalSpacing w:val="219"/>
  <w:drawingGridVerticalSpacing w:val="299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1MTY1Nbe0NDQ0NjdX0lEKTi0uzszPAykwqgUAvxozcCwAAAA="/>
  </w:docVars>
  <w:rsids>
    <w:rsidRoot w:val="0047517F"/>
    <w:rsid w:val="000215B7"/>
    <w:rsid w:val="00046978"/>
    <w:rsid w:val="00051034"/>
    <w:rsid w:val="0005251A"/>
    <w:rsid w:val="00063512"/>
    <w:rsid w:val="00087563"/>
    <w:rsid w:val="000C2D17"/>
    <w:rsid w:val="000C70F9"/>
    <w:rsid w:val="000E57F1"/>
    <w:rsid w:val="000F4914"/>
    <w:rsid w:val="000F74C4"/>
    <w:rsid w:val="001031E9"/>
    <w:rsid w:val="001036A0"/>
    <w:rsid w:val="00133192"/>
    <w:rsid w:val="00134F8C"/>
    <w:rsid w:val="00137DC1"/>
    <w:rsid w:val="001771B0"/>
    <w:rsid w:val="001A1ACD"/>
    <w:rsid w:val="001A436D"/>
    <w:rsid w:val="001C0DDD"/>
    <w:rsid w:val="001C2A25"/>
    <w:rsid w:val="0020471C"/>
    <w:rsid w:val="00213F9F"/>
    <w:rsid w:val="00214758"/>
    <w:rsid w:val="00215394"/>
    <w:rsid w:val="00220696"/>
    <w:rsid w:val="00233226"/>
    <w:rsid w:val="00243851"/>
    <w:rsid w:val="00244562"/>
    <w:rsid w:val="0027215B"/>
    <w:rsid w:val="00276B99"/>
    <w:rsid w:val="00287611"/>
    <w:rsid w:val="002A3542"/>
    <w:rsid w:val="002A5B03"/>
    <w:rsid w:val="002B1396"/>
    <w:rsid w:val="002C6C4C"/>
    <w:rsid w:val="002D1816"/>
    <w:rsid w:val="00314B09"/>
    <w:rsid w:val="00315A2E"/>
    <w:rsid w:val="003166D1"/>
    <w:rsid w:val="00317948"/>
    <w:rsid w:val="00326CE6"/>
    <w:rsid w:val="00334B55"/>
    <w:rsid w:val="00343E13"/>
    <w:rsid w:val="0035060D"/>
    <w:rsid w:val="003678E7"/>
    <w:rsid w:val="00371CCA"/>
    <w:rsid w:val="003A40C2"/>
    <w:rsid w:val="003A6F48"/>
    <w:rsid w:val="004048D3"/>
    <w:rsid w:val="00406439"/>
    <w:rsid w:val="00420ED3"/>
    <w:rsid w:val="004509F1"/>
    <w:rsid w:val="004514BC"/>
    <w:rsid w:val="0047517F"/>
    <w:rsid w:val="0047775E"/>
    <w:rsid w:val="00496B36"/>
    <w:rsid w:val="00497A85"/>
    <w:rsid w:val="004D4E92"/>
    <w:rsid w:val="004E7DFB"/>
    <w:rsid w:val="00514FA3"/>
    <w:rsid w:val="005235AB"/>
    <w:rsid w:val="00523C72"/>
    <w:rsid w:val="00523CAE"/>
    <w:rsid w:val="00523E28"/>
    <w:rsid w:val="00546F43"/>
    <w:rsid w:val="005579D1"/>
    <w:rsid w:val="0058059F"/>
    <w:rsid w:val="0059594D"/>
    <w:rsid w:val="005B1426"/>
    <w:rsid w:val="005D15CB"/>
    <w:rsid w:val="005D65C2"/>
    <w:rsid w:val="006141E0"/>
    <w:rsid w:val="00625A23"/>
    <w:rsid w:val="0063420B"/>
    <w:rsid w:val="00673989"/>
    <w:rsid w:val="006B5A3E"/>
    <w:rsid w:val="006E3CE3"/>
    <w:rsid w:val="006E47FF"/>
    <w:rsid w:val="006E7E12"/>
    <w:rsid w:val="006F0797"/>
    <w:rsid w:val="006F1B92"/>
    <w:rsid w:val="006F34D9"/>
    <w:rsid w:val="006F6634"/>
    <w:rsid w:val="006F6807"/>
    <w:rsid w:val="00705D76"/>
    <w:rsid w:val="00707394"/>
    <w:rsid w:val="00707DD3"/>
    <w:rsid w:val="007109ED"/>
    <w:rsid w:val="00730B6D"/>
    <w:rsid w:val="00733C96"/>
    <w:rsid w:val="00734398"/>
    <w:rsid w:val="00745311"/>
    <w:rsid w:val="00753062"/>
    <w:rsid w:val="00753E2A"/>
    <w:rsid w:val="00771F52"/>
    <w:rsid w:val="007736CF"/>
    <w:rsid w:val="007B014A"/>
    <w:rsid w:val="007B3EF2"/>
    <w:rsid w:val="007B6019"/>
    <w:rsid w:val="007C075E"/>
    <w:rsid w:val="007E22DF"/>
    <w:rsid w:val="007E523A"/>
    <w:rsid w:val="007F11CF"/>
    <w:rsid w:val="007F1A5E"/>
    <w:rsid w:val="007F4C27"/>
    <w:rsid w:val="00821921"/>
    <w:rsid w:val="008504DA"/>
    <w:rsid w:val="008550D3"/>
    <w:rsid w:val="0086071C"/>
    <w:rsid w:val="0088746A"/>
    <w:rsid w:val="008B5460"/>
    <w:rsid w:val="00915651"/>
    <w:rsid w:val="00940086"/>
    <w:rsid w:val="00950FAF"/>
    <w:rsid w:val="00975183"/>
    <w:rsid w:val="00981383"/>
    <w:rsid w:val="00993EFE"/>
    <w:rsid w:val="009961B4"/>
    <w:rsid w:val="009A1027"/>
    <w:rsid w:val="009D0B0C"/>
    <w:rsid w:val="009D0E15"/>
    <w:rsid w:val="009D45E2"/>
    <w:rsid w:val="009E209A"/>
    <w:rsid w:val="009E462B"/>
    <w:rsid w:val="009F521C"/>
    <w:rsid w:val="00A35ACA"/>
    <w:rsid w:val="00A35B3D"/>
    <w:rsid w:val="00A50D18"/>
    <w:rsid w:val="00A51C81"/>
    <w:rsid w:val="00AA648D"/>
    <w:rsid w:val="00AB1AA2"/>
    <w:rsid w:val="00B27701"/>
    <w:rsid w:val="00B27D0E"/>
    <w:rsid w:val="00B305D7"/>
    <w:rsid w:val="00B575D0"/>
    <w:rsid w:val="00B80CE3"/>
    <w:rsid w:val="00B90BC6"/>
    <w:rsid w:val="00BA6B32"/>
    <w:rsid w:val="00BD2E5A"/>
    <w:rsid w:val="00BD7D59"/>
    <w:rsid w:val="00BE1D53"/>
    <w:rsid w:val="00C05A17"/>
    <w:rsid w:val="00C12A39"/>
    <w:rsid w:val="00C1589A"/>
    <w:rsid w:val="00C44131"/>
    <w:rsid w:val="00C56384"/>
    <w:rsid w:val="00C76DB2"/>
    <w:rsid w:val="00CB2749"/>
    <w:rsid w:val="00CC1970"/>
    <w:rsid w:val="00CC5582"/>
    <w:rsid w:val="00CD388F"/>
    <w:rsid w:val="00CD4C58"/>
    <w:rsid w:val="00CF40F1"/>
    <w:rsid w:val="00CF66A1"/>
    <w:rsid w:val="00D169C0"/>
    <w:rsid w:val="00D345E7"/>
    <w:rsid w:val="00D51B9D"/>
    <w:rsid w:val="00D6383C"/>
    <w:rsid w:val="00D72F60"/>
    <w:rsid w:val="00D805B1"/>
    <w:rsid w:val="00D847F2"/>
    <w:rsid w:val="00D91D45"/>
    <w:rsid w:val="00D97CCD"/>
    <w:rsid w:val="00DA497C"/>
    <w:rsid w:val="00DC1618"/>
    <w:rsid w:val="00DD164B"/>
    <w:rsid w:val="00DD76D8"/>
    <w:rsid w:val="00E10733"/>
    <w:rsid w:val="00E11072"/>
    <w:rsid w:val="00E172CB"/>
    <w:rsid w:val="00E633CC"/>
    <w:rsid w:val="00E67C9C"/>
    <w:rsid w:val="00E70427"/>
    <w:rsid w:val="00E90D45"/>
    <w:rsid w:val="00E91491"/>
    <w:rsid w:val="00EA28B3"/>
    <w:rsid w:val="00F0528C"/>
    <w:rsid w:val="00F07AC5"/>
    <w:rsid w:val="00F07F30"/>
    <w:rsid w:val="00F16ED7"/>
    <w:rsid w:val="00F61057"/>
    <w:rsid w:val="00F85B4F"/>
    <w:rsid w:val="00F8697F"/>
    <w:rsid w:val="00FB5958"/>
    <w:rsid w:val="00FC1525"/>
    <w:rsid w:val="00FD79FD"/>
    <w:rsid w:val="00FE6678"/>
    <w:rsid w:val="00FF1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7009B0E"/>
  <w15:chartTrackingRefBased/>
  <w15:docId w15:val="{8EE82847-E0BD-44E5-B168-16883CD8F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ＭＳ 明朝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3102B"/>
    <w:pPr>
      <w:widowControl w:val="0"/>
      <w:spacing w:after="200" w:line="276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7518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975183"/>
    <w:rPr>
      <w:sz w:val="22"/>
      <w:szCs w:val="22"/>
      <w:lang w:eastAsia="en-US"/>
    </w:rPr>
  </w:style>
  <w:style w:type="paragraph" w:styleId="a5">
    <w:name w:val="footer"/>
    <w:basedOn w:val="a"/>
    <w:link w:val="a6"/>
    <w:uiPriority w:val="99"/>
    <w:unhideWhenUsed/>
    <w:rsid w:val="0097518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975183"/>
    <w:rPr>
      <w:sz w:val="22"/>
      <w:szCs w:val="22"/>
      <w:lang w:eastAsia="en-US"/>
    </w:rPr>
  </w:style>
  <w:style w:type="paragraph" w:styleId="a7">
    <w:name w:val="Balloon Text"/>
    <w:basedOn w:val="a"/>
    <w:link w:val="a8"/>
    <w:uiPriority w:val="99"/>
    <w:semiHidden/>
    <w:unhideWhenUsed/>
    <w:rsid w:val="00D91D45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D91D45"/>
    <w:rPr>
      <w:rFonts w:asciiTheme="majorHAnsi" w:eastAsiaTheme="majorEastAsia" w:hAnsiTheme="majorHAnsi" w:cstheme="majorBidi"/>
      <w:sz w:val="18"/>
      <w:szCs w:val="18"/>
      <w:lang w:eastAsia="en-US"/>
    </w:rPr>
  </w:style>
  <w:style w:type="character" w:styleId="a9">
    <w:name w:val="annotation reference"/>
    <w:basedOn w:val="a0"/>
    <w:uiPriority w:val="99"/>
    <w:semiHidden/>
    <w:unhideWhenUsed/>
    <w:rsid w:val="009E462B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9E462B"/>
  </w:style>
  <w:style w:type="character" w:customStyle="1" w:styleId="ab">
    <w:name w:val="コメント文字列 (文字)"/>
    <w:basedOn w:val="a0"/>
    <w:link w:val="aa"/>
    <w:uiPriority w:val="99"/>
    <w:semiHidden/>
    <w:rsid w:val="009E462B"/>
    <w:rPr>
      <w:sz w:val="22"/>
      <w:szCs w:val="22"/>
      <w:lang w:eastAsia="en-US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9E462B"/>
    <w:rPr>
      <w:b/>
      <w:bCs/>
    </w:rPr>
  </w:style>
  <w:style w:type="character" w:customStyle="1" w:styleId="ad">
    <w:name w:val="コメント内容 (文字)"/>
    <w:basedOn w:val="ab"/>
    <w:link w:val="ac"/>
    <w:uiPriority w:val="99"/>
    <w:semiHidden/>
    <w:rsid w:val="009E462B"/>
    <w:rPr>
      <w:b/>
      <w:bCs/>
      <w:sz w:val="22"/>
      <w:szCs w:val="22"/>
      <w:lang w:eastAsia="en-US"/>
    </w:rPr>
  </w:style>
  <w:style w:type="paragraph" w:styleId="ae">
    <w:name w:val="Revision"/>
    <w:hidden/>
    <w:uiPriority w:val="99"/>
    <w:semiHidden/>
    <w:rsid w:val="00993EFE"/>
    <w:rPr>
      <w:sz w:val="22"/>
      <w:szCs w:val="22"/>
      <w:lang w:eastAsia="en-US"/>
    </w:rPr>
  </w:style>
  <w:style w:type="paragraph" w:styleId="af">
    <w:name w:val="List Paragraph"/>
    <w:basedOn w:val="a"/>
    <w:uiPriority w:val="34"/>
    <w:qFormat/>
    <w:rsid w:val="0005251A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641</Words>
  <Characters>3660</Characters>
  <Application>Microsoft Office Word</Application>
  <DocSecurity>0</DocSecurity>
  <Lines>30</Lines>
  <Paragraphs>8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Microsoft Word - 16283437_⑦工学論文チェックシート20110803</vt:lpstr>
    </vt:vector>
  </TitlesOfParts>
  <Company>Microsoft</Company>
  <LinksUpToDate>false</LinksUpToDate>
  <CharactersWithSpaces>4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16283437_⑦工学論文チェックシート20110803</dc:title>
  <dc:subject/>
  <dc:creator>inoue</dc:creator>
  <cp:keywords/>
  <cp:lastModifiedBy>Mikihito HIROHATA</cp:lastModifiedBy>
  <cp:revision>16</cp:revision>
  <cp:lastPrinted>2020-06-16T10:18:00Z</cp:lastPrinted>
  <dcterms:created xsi:type="dcterms:W3CDTF">2022-07-11T21:11:00Z</dcterms:created>
  <dcterms:modified xsi:type="dcterms:W3CDTF">2023-01-26T0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8-04T00:00:00Z</vt:filetime>
  </property>
  <property fmtid="{D5CDD505-2E9C-101B-9397-08002B2CF9AE}" pid="3" name="LastSaved">
    <vt:filetime>2015-08-07T00:00:00Z</vt:filetime>
  </property>
  <property fmtid="{D5CDD505-2E9C-101B-9397-08002B2CF9AE}" pid="4" name="GrammarlyDocumentId">
    <vt:lpwstr>ef0fa35eb1ac561bf60cfd6a7ad908c2ec05b2b10a1831a337719827d4ca1fcd</vt:lpwstr>
  </property>
</Properties>
</file>